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40F12A1A" w:rsidR="002F29A7" w:rsidRPr="003E10F9" w:rsidRDefault="002F29A7" w:rsidP="00AE4F33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3E4550">
        <w:rPr>
          <w:rFonts w:asciiTheme="minorHAnsi" w:hAnsiTheme="minorHAnsi" w:cstheme="minorHAnsi"/>
          <w:color w:val="FF595E"/>
        </w:rPr>
        <w:t xml:space="preserve">Workplace Assessment Task </w:t>
      </w:r>
      <w:r w:rsidR="00247A58">
        <w:rPr>
          <w:rFonts w:asciiTheme="minorHAnsi" w:hAnsiTheme="minorHAnsi" w:cstheme="minorHAnsi"/>
          <w:color w:val="FF595E"/>
        </w:rPr>
        <w:t>3</w:t>
      </w:r>
      <w:r w:rsidR="000C0F16">
        <w:rPr>
          <w:rFonts w:asciiTheme="minorHAnsi" w:hAnsiTheme="minorHAnsi" w:cstheme="minorHAnsi"/>
          <w:color w:val="FF595E"/>
        </w:rPr>
        <w:t>.</w:t>
      </w:r>
      <w:r w:rsidR="00D20774">
        <w:rPr>
          <w:rFonts w:asciiTheme="minorHAnsi" w:hAnsiTheme="minorHAnsi" w:cstheme="minorHAnsi"/>
          <w:color w:val="FF595E"/>
        </w:rPr>
        <w:t>1</w:t>
      </w:r>
      <w:r w:rsidRPr="003E4550">
        <w:rPr>
          <w:rFonts w:asciiTheme="minorHAnsi" w:hAnsiTheme="minorHAnsi" w:cstheme="minorHAnsi"/>
          <w:color w:val="FF595E"/>
        </w:rPr>
        <w:t xml:space="preserve"> – </w:t>
      </w:r>
      <w:r w:rsidR="002A22AD" w:rsidRPr="003E4550">
        <w:rPr>
          <w:rFonts w:asciiTheme="minorHAnsi" w:hAnsiTheme="minorHAnsi" w:cstheme="minorHAnsi"/>
          <w:color w:val="FF595E"/>
        </w:rPr>
        <w:t>Observation Form</w:t>
      </w:r>
      <w:r w:rsidR="007E5297" w:rsidRPr="003E10F9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BF770A8" w14:textId="24AD7E89" w:rsidR="00B61467" w:rsidRPr="00D71A5A" w:rsidRDefault="002F29A7" w:rsidP="00AE4F33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D71A5A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D71A5A" w:rsidRDefault="00CC46FB" w:rsidP="00AE4F33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</w:p>
    <w:p w14:paraId="14638672" w14:textId="22802CFC" w:rsidR="002F29A7" w:rsidRPr="00D71A5A" w:rsidRDefault="002F29A7" w:rsidP="00AE4F33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71A5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4C4A9A89" w:rsidR="001F02AF" w:rsidRPr="00D71A5A" w:rsidRDefault="002F29A7" w:rsidP="00AE4F33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71A5A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D71A5A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D71A5A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D71A5A">
        <w:rPr>
          <w:rFonts w:cstheme="minorHAnsi"/>
          <w:color w:val="404040" w:themeColor="text1" w:themeTint="BF"/>
          <w:sz w:val="20"/>
          <w:szCs w:val="20"/>
        </w:rPr>
        <w:t>list</w:t>
      </w:r>
      <w:r w:rsidRPr="00D71A5A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D71A5A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D71A5A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Task </w:t>
      </w:r>
      <w:r w:rsidR="00247A58">
        <w:rPr>
          <w:rFonts w:cstheme="minorHAnsi"/>
          <w:b/>
          <w:bCs/>
          <w:color w:val="404040" w:themeColor="text1" w:themeTint="BF"/>
          <w:sz w:val="20"/>
          <w:szCs w:val="20"/>
        </w:rPr>
        <w:t>3</w:t>
      </w:r>
      <w:r w:rsidR="000C0F16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  <w:r w:rsidR="00D20774">
        <w:rPr>
          <w:rFonts w:cstheme="minorHAnsi"/>
          <w:b/>
          <w:bCs/>
          <w:color w:val="404040" w:themeColor="text1" w:themeTint="BF"/>
          <w:sz w:val="20"/>
          <w:szCs w:val="20"/>
        </w:rPr>
        <w:t>1</w:t>
      </w:r>
      <w:r w:rsidR="001F02AF" w:rsidRPr="00D71A5A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4BA75111" w:rsidR="002F29A7" w:rsidRPr="00D71A5A" w:rsidRDefault="001F02AF" w:rsidP="00AE4F33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71A5A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Assessment Task </w:t>
      </w:r>
      <w:r w:rsidR="00247A58">
        <w:rPr>
          <w:rFonts w:cstheme="minorHAnsi"/>
          <w:color w:val="404040" w:themeColor="text1" w:themeTint="BF"/>
          <w:sz w:val="20"/>
          <w:szCs w:val="20"/>
        </w:rPr>
        <w:t>3</w:t>
      </w:r>
      <w:r w:rsidR="000C0F16">
        <w:rPr>
          <w:rFonts w:cstheme="minorHAnsi"/>
          <w:color w:val="404040" w:themeColor="text1" w:themeTint="BF"/>
          <w:sz w:val="20"/>
          <w:szCs w:val="20"/>
        </w:rPr>
        <w:t>.</w:t>
      </w:r>
      <w:r w:rsidR="00D20774">
        <w:rPr>
          <w:rFonts w:cstheme="minorHAnsi"/>
          <w:color w:val="404040" w:themeColor="text1" w:themeTint="BF"/>
          <w:sz w:val="20"/>
          <w:szCs w:val="20"/>
        </w:rPr>
        <w:t>1</w:t>
      </w:r>
      <w:r w:rsidRPr="00D71A5A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D71A5A" w:rsidRDefault="001F02AF" w:rsidP="00AE4F33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D71A5A" w:rsidRDefault="002F29A7" w:rsidP="00AE4F33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71A5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548071BE" w14:textId="655688A0" w:rsidR="004013CA" w:rsidRDefault="004013CA" w:rsidP="00AE4F33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F1618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E071CD">
        <w:rPr>
          <w:rFonts w:cstheme="minorHAnsi"/>
          <w:color w:val="404040" w:themeColor="text1" w:themeTint="BF"/>
          <w:sz w:val="20"/>
          <w:szCs w:val="20"/>
        </w:rPr>
        <w:t>recognise</w:t>
      </w:r>
      <w:r w:rsidR="00E071CD" w:rsidRPr="008F31D1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Pr="008F31D1">
        <w:rPr>
          <w:rFonts w:cstheme="minorHAnsi"/>
          <w:color w:val="404040" w:themeColor="text1" w:themeTint="BF"/>
          <w:sz w:val="20"/>
          <w:szCs w:val="20"/>
        </w:rPr>
        <w:t xml:space="preserve">and report hazards in the environment the nominated people frequent (i.e. their room, the garden, the common area) according to organisational </w:t>
      </w:r>
      <w:r w:rsidR="007377B7">
        <w:rPr>
          <w:rFonts w:cstheme="minorHAnsi"/>
          <w:color w:val="404040" w:themeColor="text1" w:themeTint="BF"/>
          <w:sz w:val="20"/>
          <w:szCs w:val="20"/>
        </w:rPr>
        <w:t xml:space="preserve">policies and </w:t>
      </w:r>
      <w:r w:rsidRPr="008F31D1">
        <w:rPr>
          <w:rFonts w:cstheme="minorHAnsi"/>
          <w:color w:val="404040" w:themeColor="text1" w:themeTint="BF"/>
          <w:sz w:val="20"/>
          <w:szCs w:val="20"/>
        </w:rPr>
        <w:t>procedures</w:t>
      </w:r>
      <w:r w:rsidRPr="001F1618">
        <w:rPr>
          <w:rFonts w:cstheme="minorHAnsi"/>
          <w:color w:val="404040" w:themeColor="text1" w:themeTint="BF"/>
          <w:sz w:val="20"/>
          <w:szCs w:val="20"/>
        </w:rPr>
        <w:t xml:space="preserve">. </w:t>
      </w:r>
    </w:p>
    <w:p w14:paraId="5E986C39" w14:textId="77777777" w:rsidR="004013CA" w:rsidRPr="001F1618" w:rsidRDefault="004013CA" w:rsidP="00AE4F33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F1618">
        <w:rPr>
          <w:rFonts w:cstheme="minorHAnsi"/>
          <w:color w:val="404040" w:themeColor="text1" w:themeTint="BF"/>
          <w:sz w:val="20"/>
          <w:szCs w:val="20"/>
        </w:rPr>
        <w:t>In this task, the candidate will be assessed on their:</w:t>
      </w:r>
    </w:p>
    <w:p w14:paraId="187CBD9F" w14:textId="77777777" w:rsidR="004013CA" w:rsidRPr="001F1618" w:rsidRDefault="004013CA" w:rsidP="00AE4F33">
      <w:pPr>
        <w:pStyle w:val="ListParagraph"/>
        <w:numPr>
          <w:ilvl w:val="0"/>
          <w:numId w:val="8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F1618">
        <w:rPr>
          <w:rFonts w:cstheme="minorHAnsi"/>
          <w:color w:val="404040" w:themeColor="text1" w:themeTint="BF"/>
          <w:sz w:val="20"/>
          <w:szCs w:val="20"/>
        </w:rPr>
        <w:t>Practical knowledge relevant to hazards.</w:t>
      </w:r>
    </w:p>
    <w:p w14:paraId="04833A5B" w14:textId="685CDC4A" w:rsidR="004013CA" w:rsidRDefault="004013CA" w:rsidP="00AE4F33">
      <w:pPr>
        <w:pStyle w:val="ListParagraph"/>
        <w:numPr>
          <w:ilvl w:val="0"/>
          <w:numId w:val="8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F1618">
        <w:rPr>
          <w:rFonts w:cstheme="minorHAnsi"/>
          <w:color w:val="404040" w:themeColor="text1" w:themeTint="BF"/>
          <w:sz w:val="20"/>
          <w:szCs w:val="20"/>
        </w:rPr>
        <w:t>Practical skills relevant to identifying and reporting hazards</w:t>
      </w:r>
    </w:p>
    <w:p w14:paraId="24FA696E" w14:textId="77777777" w:rsidR="00577B53" w:rsidRPr="001F1618" w:rsidRDefault="00577B53" w:rsidP="00AE4F33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D71A5A" w:rsidRDefault="002F29A7" w:rsidP="00AE4F33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71A5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BF5892E" w14:textId="14D0ECA4" w:rsidR="00A860B5" w:rsidRPr="00BE7BD8" w:rsidRDefault="0039482B" w:rsidP="00AE4F33">
      <w:pPr>
        <w:rPr>
          <w:highlight w:val="lightGray"/>
        </w:rPr>
      </w:pPr>
      <w:r w:rsidRPr="00D71A5A">
        <w:rPr>
          <w:color w:val="404040" w:themeColor="text1" w:themeTint="BF"/>
        </w:rPr>
        <w:t xml:space="preserve">Before the </w:t>
      </w:r>
      <w:r w:rsidR="00B2215F" w:rsidRPr="00D71A5A">
        <w:rPr>
          <w:color w:val="404040" w:themeColor="text1" w:themeTint="BF"/>
        </w:rPr>
        <w:t>a</w:t>
      </w:r>
      <w:r w:rsidRPr="00D71A5A">
        <w:rPr>
          <w:color w:val="404040" w:themeColor="text1" w:themeTint="BF"/>
        </w:rPr>
        <w:t>sses</w:t>
      </w:r>
      <w:r w:rsidRPr="00D55FB0">
        <w:rPr>
          <w:color w:val="404040" w:themeColor="text1" w:themeTint="BF"/>
        </w:rPr>
        <w:t>smen</w:t>
      </w:r>
      <w:r w:rsidR="00A860B5" w:rsidRPr="00D55FB0">
        <w:rPr>
          <w:rFonts w:cstheme="minorHAnsi"/>
          <w:color w:val="404040" w:themeColor="text1" w:themeTint="BF"/>
          <w:sz w:val="20"/>
          <w:szCs w:val="20"/>
        </w:rPr>
        <w:t>t</w:t>
      </w:r>
      <w:r w:rsidR="00A860B5" w:rsidRPr="00BE7BD8">
        <w:rPr>
          <w:rFonts w:asciiTheme="majorHAnsi" w:eastAsiaTheme="majorEastAsia" w:hAnsiTheme="majorHAnsi" w:cstheme="minorHAnsi"/>
          <w:color w:val="404040" w:themeColor="text1" w:themeTint="BF"/>
          <w:sz w:val="20"/>
          <w:szCs w:val="20"/>
          <w:highlight w:val="lightGray"/>
        </w:rPr>
        <w:t xml:space="preserve"> </w:t>
      </w:r>
    </w:p>
    <w:p w14:paraId="01BA1C6D" w14:textId="77777777" w:rsidR="002F2E33" w:rsidRDefault="002F2E33" w:rsidP="00AE4F33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D71A5A">
        <w:rPr>
          <w:rFonts w:cstheme="minorHAnsi"/>
          <w:color w:val="404040" w:themeColor="text1" w:themeTint="BF"/>
          <w:sz w:val="20"/>
          <w:szCs w:val="20"/>
        </w:rPr>
        <w:t xml:space="preserve">Contextualise the criteria in this observation form </w:t>
      </w:r>
      <w:r>
        <w:rPr>
          <w:rFonts w:cstheme="minorHAnsi"/>
          <w:color w:val="404040" w:themeColor="text1" w:themeTint="BF"/>
          <w:sz w:val="20"/>
          <w:szCs w:val="20"/>
        </w:rPr>
        <w:t xml:space="preserve">so that they </w:t>
      </w:r>
      <w:r w:rsidRPr="00D71A5A">
        <w:rPr>
          <w:rFonts w:cstheme="minorHAnsi"/>
          <w:color w:val="404040" w:themeColor="text1" w:themeTint="BF"/>
          <w:sz w:val="20"/>
          <w:szCs w:val="20"/>
        </w:rPr>
        <w:t>reflect</w:t>
      </w:r>
      <w:r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5BE137D8" w14:textId="77777777" w:rsidR="002F2E33" w:rsidRPr="00940B98" w:rsidRDefault="002F2E33" w:rsidP="00AE4F33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 xml:space="preserve">The </w:t>
      </w:r>
      <w:r w:rsidRPr="00940B98">
        <w:rPr>
          <w:rFonts w:cstheme="minorHAnsi"/>
          <w:color w:val="404040" w:themeColor="text1" w:themeTint="BF"/>
          <w:sz w:val="20"/>
          <w:szCs w:val="20"/>
        </w:rPr>
        <w:t>actual workplace environment where the candidate is completing this assessment, including</w:t>
      </w:r>
      <w:r>
        <w:rPr>
          <w:rFonts w:cstheme="minorHAnsi"/>
          <w:color w:val="404040" w:themeColor="text1" w:themeTint="BF"/>
          <w:sz w:val="20"/>
          <w:szCs w:val="20"/>
        </w:rPr>
        <w:t xml:space="preserve"> their </w:t>
      </w:r>
      <w:r w:rsidRPr="00940B98">
        <w:rPr>
          <w:rFonts w:cstheme="minorHAnsi"/>
          <w:color w:val="404040" w:themeColor="text1" w:themeTint="BF"/>
          <w:sz w:val="20"/>
          <w:szCs w:val="20"/>
        </w:rPr>
        <w:t>workplace’s standards, policies, and procedures.</w:t>
      </w:r>
    </w:p>
    <w:p w14:paraId="6A2846CA" w14:textId="77777777" w:rsidR="002F2E33" w:rsidRPr="004E61E9" w:rsidRDefault="002F2E33" w:rsidP="00AE4F33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The simulated scenario that the candidate is responding to.</w:t>
      </w:r>
    </w:p>
    <w:p w14:paraId="33DF9BAE" w14:textId="5E0BEEF0" w:rsidR="00AE719F" w:rsidRPr="001E0A04" w:rsidRDefault="00AE719F" w:rsidP="00AE4F33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E0A04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1E0A04">
        <w:rPr>
          <w:rFonts w:cstheme="minorHAnsi"/>
          <w:color w:val="404040" w:themeColor="text1" w:themeTint="BF"/>
          <w:sz w:val="20"/>
          <w:szCs w:val="20"/>
        </w:rPr>
        <w:t>including the practical skills they need to demonstrate and the criteria for satisfactorily demonstrating each skill.</w:t>
      </w:r>
    </w:p>
    <w:bookmarkEnd w:id="0"/>
    <w:p w14:paraId="2BBFCDE3" w14:textId="121ECCF0" w:rsidR="00620E92" w:rsidRPr="001E0A04" w:rsidRDefault="00AE719F" w:rsidP="00AE4F33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E0A04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42A8CE28" w14:textId="77777777" w:rsidR="00F35B1F" w:rsidRPr="001E0A04" w:rsidRDefault="00F35B1F" w:rsidP="00AE4F33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7197C0DA" w14:textId="77777777" w:rsidR="004A470B" w:rsidRDefault="004A470B">
      <w:pPr>
        <w:rPr>
          <w:rFonts w:asciiTheme="majorHAnsi" w:eastAsiaTheme="majorEastAsia" w:hAnsiTheme="majorHAnsi" w:cstheme="majorBidi"/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1F38FCF1" w14:textId="4721AA86" w:rsidR="0039482B" w:rsidRPr="00D71A5A" w:rsidRDefault="0039482B" w:rsidP="00AE4F33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D71A5A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6F250DA0" w14:textId="6F6FEAD6" w:rsidR="00123874" w:rsidRPr="00D71A5A" w:rsidRDefault="00123874" w:rsidP="00AE4F33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71A5A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D71A5A" w:rsidRDefault="00123874" w:rsidP="00AE4F33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D71A5A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D71A5A" w:rsidRDefault="00123874" w:rsidP="00AE4F33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71A5A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D71A5A" w:rsidRDefault="00123874" w:rsidP="00AE4F33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71A5A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D71A5A" w:rsidRDefault="00123874" w:rsidP="00AE4F33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71A5A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3564BD12" w:rsidR="00123874" w:rsidRPr="00D71A5A" w:rsidRDefault="00123874" w:rsidP="00AE4F33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71A5A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D71A5A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D71A5A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65CE53CB" w:rsidR="00812801" w:rsidRDefault="00812801">
      <w:pPr>
        <w:rPr>
          <w:color w:val="404040" w:themeColor="text1" w:themeTint="BF"/>
        </w:rPr>
      </w:pPr>
    </w:p>
    <w:p w14:paraId="5DBA07F9" w14:textId="3CAC04BE" w:rsidR="0039482B" w:rsidRPr="00D71A5A" w:rsidRDefault="0039482B" w:rsidP="00AE4F33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D71A5A">
        <w:rPr>
          <w:color w:val="404040" w:themeColor="text1" w:themeTint="BF"/>
          <w:sz w:val="22"/>
          <w:szCs w:val="22"/>
        </w:rPr>
        <w:t>After the assessment</w:t>
      </w:r>
    </w:p>
    <w:p w14:paraId="48021EC7" w14:textId="7CA8E5BA" w:rsidR="002F29A7" w:rsidRPr="00D71A5A" w:rsidRDefault="008C6C99" w:rsidP="00AE4F33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71A5A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D71A5A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D71A5A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D71A5A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D71A5A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D71A5A" w:rsidRDefault="00D645BA" w:rsidP="00AE4F33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18A6E267" w14:textId="77777777" w:rsidR="004A470B" w:rsidRDefault="004A470B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37718277" w:rsidR="00E672A6" w:rsidRPr="00D71A5A" w:rsidRDefault="00E672A6" w:rsidP="00AE4F33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71A5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D71A5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D71A5A" w:rsidRPr="00D71A5A" w14:paraId="101BC1F9" w14:textId="77777777" w:rsidTr="0063773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D71A5A" w:rsidRDefault="00D645BA" w:rsidP="00AE4F3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D71A5A" w:rsidRDefault="00D645BA" w:rsidP="00AE4F33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71A5A" w:rsidRPr="00D71A5A" w14:paraId="59587077" w14:textId="77777777" w:rsidTr="0063773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D71A5A" w:rsidRDefault="00D645BA" w:rsidP="00AE4F3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D71A5A" w:rsidRDefault="00D645BA" w:rsidP="00AE4F33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D71A5A" w:rsidRDefault="00D645BA" w:rsidP="00AE4F33">
      <w:pPr>
        <w:rPr>
          <w:color w:val="404040" w:themeColor="text1" w:themeTint="BF"/>
        </w:rPr>
      </w:pPr>
    </w:p>
    <w:p w14:paraId="29AB504D" w14:textId="40FAA30E" w:rsidR="00D645BA" w:rsidRPr="00D71A5A" w:rsidRDefault="00D645BA" w:rsidP="00AE4F33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71A5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D71A5A" w:rsidRPr="00D71A5A" w14:paraId="67B05446" w14:textId="77777777" w:rsidTr="0063773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D71A5A" w:rsidRDefault="00D645BA" w:rsidP="00AE4F3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D71A5A" w:rsidRDefault="00D645BA" w:rsidP="00AE4F33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71A5A" w:rsidRPr="00D71A5A" w14:paraId="72FA41CE" w14:textId="77777777" w:rsidTr="0063773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D71A5A" w:rsidRDefault="00D645BA" w:rsidP="00AE4F3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D71A5A" w:rsidRDefault="00D645BA" w:rsidP="00AE4F33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71A5A" w:rsidRPr="00D71A5A" w14:paraId="50BF5ADE" w14:textId="77777777" w:rsidTr="0063773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D71A5A" w:rsidRDefault="00D645BA" w:rsidP="00AE4F3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D71A5A" w:rsidRDefault="00D645BA" w:rsidP="00AE4F33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2425D94" w14:textId="32B0D839" w:rsidR="001051B5" w:rsidRPr="00EE5B72" w:rsidRDefault="001051B5" w:rsidP="00AE4F33">
      <w:pPr>
        <w:rPr>
          <w:color w:val="404040" w:themeColor="text1" w:themeTint="BF"/>
        </w:rPr>
      </w:pPr>
    </w:p>
    <w:p w14:paraId="493E8CBE" w14:textId="4183E5CD" w:rsidR="005F4237" w:rsidRDefault="005F4237" w:rsidP="00AE4F33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71A5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955C6C" w:rsidRPr="005620D3" w14:paraId="47377970" w14:textId="77777777" w:rsidTr="0055492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A1DCEC2" w14:textId="77777777" w:rsidR="00955C6C" w:rsidRPr="005620D3" w:rsidRDefault="00955C6C" w:rsidP="00AE4F3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491C0F7" w14:textId="77777777" w:rsidR="00955C6C" w:rsidRPr="005620D3" w:rsidRDefault="0074641F" w:rsidP="00AE4F33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5C6C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55C6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6A4B16E" w14:textId="77777777" w:rsidR="00955C6C" w:rsidRPr="005620D3" w:rsidRDefault="0074641F" w:rsidP="00AE4F33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5C6C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55C6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6C23E5" w:rsidRPr="005620D3" w14:paraId="540672A5" w14:textId="77777777" w:rsidTr="0055492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822BE95" w14:textId="77777777" w:rsidR="006C23E5" w:rsidRDefault="006C23E5" w:rsidP="00AE4F3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de of observ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7F6237C" w14:textId="77777777" w:rsidR="006C23E5" w:rsidRDefault="0074641F" w:rsidP="00AE4F33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38833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23E5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C23E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observation 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8BC1F38" w14:textId="77777777" w:rsidR="006C23E5" w:rsidRDefault="0074641F" w:rsidP="00AE4F33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8830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C23E5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C23E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bservation via video recording</w:t>
            </w:r>
          </w:p>
        </w:tc>
      </w:tr>
      <w:tr w:rsidR="00940AC4" w:rsidRPr="00D71A5A" w14:paraId="068B11CD" w14:textId="77777777" w:rsidTr="00940AC4">
        <w:trPr>
          <w:trHeight w:val="533"/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FAA39A6" w14:textId="50E61555" w:rsidR="00940AC4" w:rsidRPr="00D71A5A" w:rsidRDefault="00940AC4" w:rsidP="00AE4F3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940AC4" w:rsidRPr="00D71A5A" w:rsidRDefault="00940AC4" w:rsidP="00AE4F33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2E67D0" w:rsidRPr="002E67D0" w14:paraId="15FDACDE" w14:textId="77777777" w:rsidTr="0007148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40168D2" w14:textId="5D9791EE" w:rsidR="005F4237" w:rsidRPr="00ED70A9" w:rsidRDefault="005F4237" w:rsidP="00AE4F3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  <w:highlight w:val="yellow"/>
              </w:rPr>
            </w:pPr>
            <w:r w:rsidRPr="00ED70A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3222097" w14:textId="0AB3FB3F" w:rsidR="00DE4802" w:rsidRPr="00ED70A9" w:rsidRDefault="0074641F" w:rsidP="00AE4F33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817700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4802" w:rsidRPr="00ED70A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1D6FC8" w:rsidRPr="00ED70A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DE4802" w:rsidRPr="00ED70A9">
              <w:rPr>
                <w:rFonts w:cstheme="minorHAnsi"/>
                <w:color w:val="404040" w:themeColor="text1" w:themeTint="BF"/>
                <w:sz w:val="20"/>
                <w:szCs w:val="20"/>
              </w:rPr>
              <w:t>Organisation/workplace (or similar environment) where the candidate will complete this assessment</w:t>
            </w:r>
          </w:p>
          <w:p w14:paraId="7F493045" w14:textId="24C50A2B" w:rsidR="00DE4802" w:rsidRPr="00ED70A9" w:rsidRDefault="0074641F" w:rsidP="00AE4F33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671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4802" w:rsidRPr="00ED70A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E4802" w:rsidRPr="00ED70A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rganisational </w:t>
            </w:r>
            <w:r w:rsidR="005D579C" w:rsidRPr="00ED70A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policies and </w:t>
            </w:r>
            <w:r w:rsidR="00DE4802" w:rsidRPr="00ED70A9">
              <w:rPr>
                <w:rFonts w:cstheme="minorHAnsi"/>
                <w:color w:val="404040" w:themeColor="text1" w:themeTint="BF"/>
                <w:sz w:val="20"/>
                <w:szCs w:val="20"/>
              </w:rPr>
              <w:t>procedures for reporting hazards</w:t>
            </w:r>
          </w:p>
          <w:p w14:paraId="15E67D1C" w14:textId="69F17D5D" w:rsidR="00DE4802" w:rsidRPr="00ED70A9" w:rsidRDefault="0074641F" w:rsidP="00AE4F33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365526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4802" w:rsidRPr="00ED70A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E4802" w:rsidRPr="00ED70A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Hazard Identification Form </w:t>
            </w:r>
          </w:p>
          <w:p w14:paraId="051F1F3A" w14:textId="02CF9BAE" w:rsidR="00DE4802" w:rsidRPr="00ED70A9" w:rsidRDefault="0074641F" w:rsidP="00AE4F33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57911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4802" w:rsidRPr="00ED70A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E4802" w:rsidRPr="00ED70A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upervisor</w:t>
            </w:r>
          </w:p>
        </w:tc>
      </w:tr>
      <w:tr w:rsidR="005C15C7" w:rsidRPr="005620D3" w14:paraId="3530B538" w14:textId="77777777" w:rsidTr="0055492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7F86868" w14:textId="77777777" w:rsidR="005C15C7" w:rsidRPr="005C15C7" w:rsidRDefault="005C15C7" w:rsidP="00AE4F3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C15C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extual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FCA33F3" w14:textId="77777777" w:rsidR="005C15C7" w:rsidRPr="00C145D4" w:rsidRDefault="005C15C7" w:rsidP="00AE4F33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C145D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 to specify below contextualisation they have done to this observation form.</w:t>
            </w:r>
          </w:p>
          <w:p w14:paraId="1B37C6C6" w14:textId="77777777" w:rsidR="005C15C7" w:rsidRPr="00C145D4" w:rsidRDefault="0074641F" w:rsidP="00AE4F33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76571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15C7" w:rsidRPr="00C145D4">
                  <w:rPr>
                    <w:rFonts w:ascii="MS Gothic" w:eastAsia="MS Gothic" w:hAnsi="MS Gothic" w:cstheme="minorHAnsi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C15C7" w:rsidRPr="00C145D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tate/territory legislation, regulations, and standards</w:t>
            </w:r>
          </w:p>
          <w:bookmarkStart w:id="2" w:name="_Hlk103854276"/>
          <w:p w14:paraId="45D15712" w14:textId="77777777" w:rsidR="005C15C7" w:rsidRPr="00C145D4" w:rsidRDefault="0074641F" w:rsidP="00AE4F33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870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15C7" w:rsidRPr="00C145D4">
                  <w:rPr>
                    <w:rFonts w:ascii="MS Gothic" w:eastAsia="MS Gothic" w:hAnsi="MS Gothic" w:cstheme="minorHAnsi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C15C7" w:rsidRPr="00C145D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systems, policies, and procedures</w:t>
            </w:r>
          </w:p>
          <w:p w14:paraId="0763776E" w14:textId="461AF345" w:rsidR="005C15C7" w:rsidRPr="00C145D4" w:rsidRDefault="0074641F" w:rsidP="00AE4F33">
            <w:pPr>
              <w:ind w:left="115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1425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15C7" w:rsidRPr="00C145D4">
                  <w:rPr>
                    <w:rFonts w:ascii="MS Gothic" w:eastAsia="MS Gothic" w:hAnsi="MS Gothic" w:cstheme="minorHAnsi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C15C7" w:rsidRPr="00C145D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</w:t>
            </w:r>
            <w:r w:rsidR="00C145D4" w:rsidRPr="00C145D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5C15C7" w:rsidRPr="00C145D4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C15C7" w:rsidRPr="00C145D4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5C15C7" w:rsidRPr="00C145D4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5C15C7" w:rsidRPr="00C145D4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5C15C7" w:rsidRPr="00C145D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5C15C7" w:rsidRPr="00C145D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5C15C7" w:rsidRPr="00C145D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5C15C7" w:rsidRPr="00C145D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5C15C7" w:rsidRPr="00C145D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5C15C7" w:rsidRPr="00C145D4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bookmarkEnd w:id="2"/>
          <w:p w14:paraId="0DE968CB" w14:textId="77777777" w:rsidR="005C15C7" w:rsidRPr="00C145D4" w:rsidRDefault="005C15C7" w:rsidP="00AE4F3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C145D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mmary:</w:t>
            </w:r>
          </w:p>
          <w:p w14:paraId="4E65DF34" w14:textId="77777777" w:rsidR="005C15C7" w:rsidRPr="00C145D4" w:rsidRDefault="005C15C7" w:rsidP="00AE4F33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C145D4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provide a summary of the contextualisation done here"/>
                  </w:textInput>
                </w:ffData>
              </w:fldChar>
            </w:r>
            <w:bookmarkStart w:id="3" w:name="Text1"/>
            <w:r w:rsidRPr="00C145D4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C145D4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C145D4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C145D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provide a summary of the contextualisation done here</w:t>
            </w:r>
            <w:r w:rsidRPr="00C145D4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bookmarkEnd w:id="3"/>
          </w:p>
        </w:tc>
      </w:tr>
    </w:tbl>
    <w:p w14:paraId="3E8FFA4B" w14:textId="77777777" w:rsidR="00AE4F33" w:rsidRDefault="00AE4F33" w:rsidP="00AE4F33">
      <w:r>
        <w:br w:type="page"/>
      </w:r>
    </w:p>
    <w:p w14:paraId="4288BEC9" w14:textId="101F08BC" w:rsidR="0060042F" w:rsidRPr="00D71A5A" w:rsidRDefault="0060042F" w:rsidP="00AE4F33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71A5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D71A5A" w:rsidRPr="00D71A5A" w14:paraId="33238711" w14:textId="77777777" w:rsidTr="00637733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D71A5A" w:rsidRDefault="0060042F" w:rsidP="00AE4F3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D71A5A" w:rsidRDefault="0060042F" w:rsidP="00AE4F33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D71A5A" w:rsidRDefault="0060042F" w:rsidP="00AE4F33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D71A5A" w:rsidRPr="00D71A5A" w14:paraId="0A0BB817" w14:textId="77777777" w:rsidTr="0063773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D71A5A" w:rsidRDefault="0060042F" w:rsidP="00AE4F33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D71A5A" w:rsidRDefault="0060042F" w:rsidP="00AE4F33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D71A5A" w:rsidRPr="00D71A5A" w14:paraId="63F2C1C5" w14:textId="77777777" w:rsidTr="0063773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D71A5A" w:rsidRDefault="0072092E" w:rsidP="00AE4F33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D71A5A" w:rsidRDefault="0074641F" w:rsidP="00AE4F33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71A5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71A5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D71A5A" w:rsidRPr="00D71A5A" w14:paraId="0B958AB9" w14:textId="77777777" w:rsidTr="0063773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D71A5A" w:rsidRDefault="00B52831" w:rsidP="00AE4F33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 candidate understands they will be assessed while completing this workplace task, </w:t>
            </w:r>
            <w:r w:rsidRPr="008C465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D71A5A" w:rsidRDefault="0074641F" w:rsidP="00AE4F33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71A5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71A5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D71A5A" w:rsidRPr="00D71A5A" w14:paraId="03296C81" w14:textId="77777777" w:rsidTr="0063773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3497B538" w:rsidR="00B52831" w:rsidRPr="00D71A5A" w:rsidRDefault="00B52831" w:rsidP="00AE4F33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D71A5A" w:rsidRDefault="0074641F" w:rsidP="00AE4F33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71A5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71A5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D71A5A" w:rsidRPr="00D71A5A" w14:paraId="1A7AD8A8" w14:textId="77777777" w:rsidTr="0063773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D71A5A" w:rsidRDefault="00B52831" w:rsidP="00AE4F33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D71A5A" w:rsidRDefault="0074641F" w:rsidP="00AE4F33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71A5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71A5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D71A5A" w:rsidRPr="00D71A5A" w14:paraId="259C3A7A" w14:textId="77777777" w:rsidTr="0063773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D71A5A" w:rsidRDefault="00B52831" w:rsidP="00AE4F33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D71A5A" w:rsidRDefault="0074641F" w:rsidP="00AE4F33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71A5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71A5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D71A5A" w:rsidRPr="00D71A5A" w14:paraId="128FB4BE" w14:textId="77777777" w:rsidTr="0063773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D71A5A" w:rsidRDefault="00B52831" w:rsidP="00AE4F33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D71A5A" w:rsidRDefault="0074641F" w:rsidP="00AE4F33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71A5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D71A5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194ABCB6" w14:textId="77777777" w:rsidR="005C15C7" w:rsidRDefault="005C15C7" w:rsidP="00AE4F33">
      <w:r>
        <w:br w:type="page"/>
      </w:r>
    </w:p>
    <w:p w14:paraId="2B3B5A2E" w14:textId="1FAAEA07" w:rsidR="004E3825" w:rsidRDefault="0088239C" w:rsidP="00AE4F33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D71A5A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</w:p>
    <w:tbl>
      <w:tblPr>
        <w:tblStyle w:val="CompliantTableGrid2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875"/>
        <w:gridCol w:w="2047"/>
        <w:gridCol w:w="2047"/>
        <w:gridCol w:w="2047"/>
      </w:tblGrid>
      <w:tr w:rsidR="00F9470F" w:rsidRPr="00A35106" w14:paraId="21536CC0" w14:textId="77777777" w:rsidTr="00292140">
        <w:trPr>
          <w:trHeight w:val="77"/>
        </w:trPr>
        <w:tc>
          <w:tcPr>
            <w:tcW w:w="2875" w:type="dxa"/>
            <w:shd w:val="clear" w:color="auto" w:fill="F2F2F2" w:themeFill="background1" w:themeFillShade="F2"/>
            <w:vAlign w:val="center"/>
          </w:tcPr>
          <w:p w14:paraId="16E8162C" w14:textId="77777777" w:rsidR="00F9470F" w:rsidRPr="004D01FA" w:rsidRDefault="00F9470F" w:rsidP="00AE4F33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4D01F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is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ask</w:t>
            </w:r>
            <w:r w:rsidRPr="004D01F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done</w:t>
            </w:r>
            <w:r w:rsidRPr="004D01F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for</w:t>
            </w:r>
          </w:p>
        </w:tc>
        <w:tc>
          <w:tcPr>
            <w:tcW w:w="2047" w:type="dxa"/>
          </w:tcPr>
          <w:p w14:paraId="60A7500D" w14:textId="77777777" w:rsidR="00F9470F" w:rsidRPr="00A35106" w:rsidRDefault="0074641F" w:rsidP="00AE4F33">
            <w:pPr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400788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70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9470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Client A </w:t>
            </w:r>
          </w:p>
        </w:tc>
        <w:tc>
          <w:tcPr>
            <w:tcW w:w="2047" w:type="dxa"/>
          </w:tcPr>
          <w:p w14:paraId="0DB6FA29" w14:textId="77777777" w:rsidR="00F9470F" w:rsidRPr="00A35106" w:rsidRDefault="0074641F" w:rsidP="00AE4F33">
            <w:pPr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06382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70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9470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Client B</w:t>
            </w:r>
          </w:p>
        </w:tc>
        <w:tc>
          <w:tcPr>
            <w:tcW w:w="2047" w:type="dxa"/>
          </w:tcPr>
          <w:p w14:paraId="3FA7BEE7" w14:textId="77777777" w:rsidR="00F9470F" w:rsidRPr="00A35106" w:rsidRDefault="0074641F" w:rsidP="00AE4F33">
            <w:pPr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24851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470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9470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Client C</w:t>
            </w:r>
          </w:p>
        </w:tc>
      </w:tr>
    </w:tbl>
    <w:p w14:paraId="1A0F2B9D" w14:textId="77777777" w:rsidR="000D5682" w:rsidRPr="000D5682" w:rsidRDefault="000D5682" w:rsidP="00AE4F33">
      <w:pPr>
        <w:rPr>
          <w:lang w:val="en-GB" w:bidi="en-US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4210F3" w:rsidRPr="005620D3" w14:paraId="44ABD7BF" w14:textId="77777777" w:rsidTr="001A65C7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1C3F477A" w14:textId="1743489A" w:rsidR="004210F3" w:rsidRPr="005620D3" w:rsidRDefault="004210F3" w:rsidP="00AE4F3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While assisting </w:t>
            </w:r>
            <w:r w:rsidR="003A0C17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person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42A5E225" w14:textId="77777777" w:rsidR="004210F3" w:rsidRPr="005620D3" w:rsidRDefault="004210F3" w:rsidP="00AE4F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70E18293" w14:textId="77777777" w:rsidR="004210F3" w:rsidRPr="005620D3" w:rsidRDefault="004210F3" w:rsidP="00AE4F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165B3924" w14:textId="77777777" w:rsidR="004210F3" w:rsidRPr="005620D3" w:rsidRDefault="004210F3" w:rsidP="00AE4F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8018FC" w:rsidRPr="007D0A1A" w14:paraId="3E9D7FA9" w14:textId="77777777" w:rsidTr="00147459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2AC5BF5" w14:textId="749CDE35" w:rsidR="008018FC" w:rsidRPr="00C145D4" w:rsidRDefault="008018FC" w:rsidP="00C145D4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left="71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145D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ports the hazard according to organisational polic</w:t>
            </w:r>
            <w:r w:rsidR="00984042" w:rsidRPr="00C145D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  <w:r w:rsidRPr="00C145D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  <w:p w14:paraId="495081B9" w14:textId="77777777" w:rsidR="008018FC" w:rsidRDefault="008018FC" w:rsidP="00C145D4">
            <w:pPr>
              <w:pStyle w:val="ListParagraph"/>
              <w:tabs>
                <w:tab w:val="left" w:pos="180"/>
              </w:tabs>
              <w:ind w:left="714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volves doing the following:</w:t>
            </w:r>
          </w:p>
          <w:p w14:paraId="308D6721" w14:textId="0DE2AD56" w:rsidR="008018FC" w:rsidRPr="005766F3" w:rsidRDefault="008018FC" w:rsidP="00C145D4">
            <w:pPr>
              <w:pStyle w:val="ListParagraph"/>
              <w:tabs>
                <w:tab w:val="left" w:pos="180"/>
              </w:tabs>
              <w:ind w:left="714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The assessor must contextualise the criteria below to reflect organisational </w:t>
            </w:r>
            <w:r w:rsidR="00984042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policies</w:t>
            </w:r>
            <w:r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 for reporting hazards</w:t>
            </w:r>
            <w:r w:rsidR="00C132D0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3BBA3D6C" w14:textId="77777777" w:rsidR="008018FC" w:rsidRPr="007D0A1A" w:rsidRDefault="008018FC" w:rsidP="00AE4F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72D3294E" w14:textId="77777777" w:rsidR="008018FC" w:rsidRPr="007D0A1A" w:rsidRDefault="008018FC" w:rsidP="00147459">
            <w:pPr>
              <w:ind w:left="0" w:right="0" w:firstLine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1029" w:type="pct"/>
          </w:tcPr>
          <w:p w14:paraId="29E483B5" w14:textId="77777777" w:rsidR="008018FC" w:rsidRPr="007D0A1A" w:rsidRDefault="008018FC" w:rsidP="00147459">
            <w:pPr>
              <w:ind w:left="0" w:right="0" w:firstLine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</w:tr>
      <w:tr w:rsidR="00147459" w:rsidRPr="007D0A1A" w14:paraId="2831A086" w14:textId="77777777" w:rsidTr="00147459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317F9EF" w14:textId="6E87969B" w:rsidR="00147459" w:rsidRPr="004A470B" w:rsidRDefault="00147459" w:rsidP="00147459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A47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otifying the relevant health and safety representative that they will conduct hazard identification in the area."/>
                  </w:textInput>
                </w:ffData>
              </w:fldChar>
            </w:r>
            <w:r w:rsidRPr="004A47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A47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A47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A470B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Notifying the relevant health and safety representative that they will conduct hazard identification in the area.</w:t>
            </w:r>
            <w:r w:rsidRPr="004A47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49DC0763" w14:textId="3A7BDBA1" w:rsidR="00147459" w:rsidRDefault="0074641F" w:rsidP="0014745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4605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7459" w:rsidRPr="00BC726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47459" w:rsidRPr="00BC7265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47459" w:rsidRPr="00BC726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47979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7459" w:rsidRPr="00BC726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47459" w:rsidRPr="00BC7265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47459" w:rsidRPr="00BC726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9143856" w14:textId="77777777" w:rsidR="00147459" w:rsidRPr="007D0A1A" w:rsidRDefault="00147459" w:rsidP="00147459">
            <w:pPr>
              <w:ind w:left="0" w:right="0" w:firstLine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7C1FDC8" w14:textId="77777777" w:rsidR="00147459" w:rsidRPr="007D0A1A" w:rsidRDefault="00147459" w:rsidP="00147459">
            <w:pPr>
              <w:ind w:left="0" w:right="0" w:firstLine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147459" w:rsidRPr="007D0A1A" w14:paraId="007360DF" w14:textId="77777777" w:rsidTr="00147459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B37461E" w14:textId="290DC566" w:rsidR="00147459" w:rsidRPr="004A470B" w:rsidRDefault="00147459" w:rsidP="00147459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A47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Working with the relevant health and safety representative to update hazard identification records."/>
                  </w:textInput>
                </w:ffData>
              </w:fldChar>
            </w:r>
            <w:r w:rsidRPr="004A47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A47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A47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A470B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Working with the relevant health and safety representative to update hazard identification records.</w:t>
            </w:r>
            <w:r w:rsidRPr="004A47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5289D0ED" w14:textId="090C4E0E" w:rsidR="00147459" w:rsidRDefault="0074641F" w:rsidP="0014745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31960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7459" w:rsidRPr="00BC726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47459" w:rsidRPr="00BC7265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47459" w:rsidRPr="00BC726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81800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7459" w:rsidRPr="00BC726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47459" w:rsidRPr="00BC7265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47459" w:rsidRPr="00BC726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C2100BF" w14:textId="77777777" w:rsidR="00147459" w:rsidRPr="007D0A1A" w:rsidRDefault="00147459" w:rsidP="00147459">
            <w:pPr>
              <w:ind w:left="0" w:right="0" w:firstLine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9266165" w14:textId="77777777" w:rsidR="00147459" w:rsidRPr="007D0A1A" w:rsidRDefault="00147459" w:rsidP="00147459">
            <w:pPr>
              <w:ind w:left="0" w:right="0" w:firstLine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147459" w:rsidRPr="007D0A1A" w14:paraId="4B7DA04B" w14:textId="77777777" w:rsidTr="00147459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833DA4A" w14:textId="48D0020A" w:rsidR="00147459" w:rsidRPr="004A470B" w:rsidRDefault="00147459" w:rsidP="00147459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A47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eviewing relevant procedures after conducting hazard idetification."/>
                  </w:textInput>
                </w:ffData>
              </w:fldChar>
            </w:r>
            <w:r w:rsidRPr="004A47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A47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A47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A470B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Reviewing relevant procedures after conducting hazard idetification.</w:t>
            </w:r>
            <w:r w:rsidRPr="004A47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584A3FF1" w14:textId="0D455B96" w:rsidR="00147459" w:rsidRPr="007D0A1A" w:rsidRDefault="0074641F" w:rsidP="0014745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75182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7459" w:rsidRPr="00BC726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47459" w:rsidRPr="00BC7265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47459" w:rsidRPr="00BC726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654284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7459" w:rsidRPr="00BC726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47459" w:rsidRPr="00BC7265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47459" w:rsidRPr="00BC726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383F271" w14:textId="77777777" w:rsidR="00147459" w:rsidRPr="007D0A1A" w:rsidRDefault="00147459" w:rsidP="00147459">
            <w:pPr>
              <w:ind w:left="0" w:right="0" w:firstLine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7F8B67C" w14:textId="77777777" w:rsidR="00147459" w:rsidRPr="007D0A1A" w:rsidRDefault="00147459" w:rsidP="00147459">
            <w:pPr>
              <w:ind w:left="0" w:right="0" w:firstLine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</w:tbl>
    <w:p w14:paraId="163FC72E" w14:textId="77777777" w:rsidR="00C145D4" w:rsidRDefault="00C145D4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C145D4" w:rsidRPr="007D0A1A" w14:paraId="3B4D54C1" w14:textId="77777777" w:rsidTr="00C145D4">
        <w:trPr>
          <w:cantSplit/>
          <w:trHeight w:val="341"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727D5973" w14:textId="779D64E6" w:rsidR="00C145D4" w:rsidRPr="00C145D4" w:rsidRDefault="00C145D4" w:rsidP="00C145D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While assisting the person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4DDD7A33" w14:textId="6C34CBC1" w:rsidR="00C145D4" w:rsidRPr="007D0A1A" w:rsidRDefault="00C145D4" w:rsidP="00C145D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44A5E63F" w14:textId="4079A339" w:rsidR="00C145D4" w:rsidRPr="007D0A1A" w:rsidRDefault="00C145D4" w:rsidP="00C145D4">
            <w:pPr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B7ED20F" w14:textId="1577A225" w:rsidR="00C145D4" w:rsidRPr="007D0A1A" w:rsidRDefault="00C145D4" w:rsidP="00C145D4">
            <w:pPr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4210F3" w:rsidRPr="007D0A1A" w14:paraId="49C70AB3" w14:textId="77777777" w:rsidTr="00147459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7CC8486" w14:textId="063ABBB5" w:rsidR="004210F3" w:rsidRDefault="004210F3" w:rsidP="00C145D4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left="71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ports the hazard according to organisation</w:t>
            </w:r>
            <w:r w:rsidR="005D579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l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procedures.</w:t>
            </w:r>
          </w:p>
          <w:p w14:paraId="774BD8FF" w14:textId="34185355" w:rsidR="000E4A72" w:rsidRDefault="000E4A72" w:rsidP="00C145D4">
            <w:pPr>
              <w:pStyle w:val="ListParagraph"/>
              <w:tabs>
                <w:tab w:val="left" w:pos="180"/>
              </w:tabs>
              <w:ind w:left="714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volves doing the following:</w:t>
            </w:r>
          </w:p>
          <w:p w14:paraId="061104CC" w14:textId="3B6183FE" w:rsidR="00B90032" w:rsidRPr="005766F3" w:rsidRDefault="00D0125E" w:rsidP="00C145D4">
            <w:pPr>
              <w:pStyle w:val="ListParagraph"/>
              <w:tabs>
                <w:tab w:val="left" w:pos="180"/>
              </w:tabs>
              <w:ind w:left="714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The assessor must contextualise the criteria below to reflect </w:t>
            </w:r>
            <w:r w:rsidR="00801993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organisational procedures </w:t>
            </w:r>
            <w:r w:rsidR="007B248F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for reporting hazards</w:t>
            </w:r>
            <w:r w:rsidR="00C132D0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55F1B35D" w14:textId="77777777" w:rsidR="004210F3" w:rsidRPr="007D0A1A" w:rsidRDefault="004210F3" w:rsidP="00AE4F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347AEBE6" w14:textId="77777777" w:rsidR="004210F3" w:rsidRPr="007D0A1A" w:rsidRDefault="004210F3" w:rsidP="00147459">
            <w:pPr>
              <w:ind w:left="0" w:right="0" w:firstLine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1029" w:type="pct"/>
          </w:tcPr>
          <w:p w14:paraId="6AB8ACB8" w14:textId="77777777" w:rsidR="004210F3" w:rsidRPr="007D0A1A" w:rsidRDefault="004210F3" w:rsidP="00147459">
            <w:pPr>
              <w:ind w:left="0" w:right="0" w:firstLine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</w:tr>
      <w:tr w:rsidR="00147459" w:rsidRPr="007D0A1A" w14:paraId="0AA07B31" w14:textId="77777777" w:rsidTr="00147459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D189417" w14:textId="2452C9D2" w:rsidR="00147459" w:rsidRPr="004A470B" w:rsidRDefault="00147459" w:rsidP="00147459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A47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utting up a sign or marker (e.g. wet floor sign, yellow tape, note) to warn others of the hazard identified."/>
                  </w:textInput>
                </w:ffData>
              </w:fldChar>
            </w:r>
            <w:r w:rsidRPr="004A47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A47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A47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A470B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Putting up a sign or marker (e.g. wet floor sign, yellow tape, note) to warn others of the hazard identified.</w:t>
            </w:r>
            <w:r w:rsidRPr="004A47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32F623AD" w14:textId="138D866D" w:rsidR="00147459" w:rsidRDefault="0074641F" w:rsidP="0014745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91436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7459" w:rsidRPr="00B50E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47459" w:rsidRPr="00B50E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47459" w:rsidRPr="00B50E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03654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7459" w:rsidRPr="00B50E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47459" w:rsidRPr="00B50E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47459" w:rsidRPr="00B50E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7C37E4A" w14:textId="06F30378" w:rsidR="00147459" w:rsidRPr="007D0A1A" w:rsidRDefault="00147459" w:rsidP="00147459">
            <w:pPr>
              <w:ind w:left="0" w:right="0" w:firstLine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1D09994" w14:textId="33D8C552" w:rsidR="00147459" w:rsidRPr="007D0A1A" w:rsidRDefault="00147459" w:rsidP="00147459">
            <w:pPr>
              <w:ind w:left="0" w:right="0" w:firstLine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147459" w:rsidRPr="007D0A1A" w14:paraId="1ED0031F" w14:textId="77777777" w:rsidTr="00147459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52A2575" w14:textId="3628B327" w:rsidR="00147459" w:rsidRPr="004A470B" w:rsidRDefault="00147459" w:rsidP="00147459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A47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aking a picture, video or other forms of documentation for evidence."/>
                  </w:textInput>
                </w:ffData>
              </w:fldChar>
            </w:r>
            <w:r w:rsidRPr="004A47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A47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A47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A470B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aking a picture, video or other forms of documentation for evidence.</w:t>
            </w:r>
            <w:r w:rsidRPr="004A47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2CEBB84C" w14:textId="382A7C26" w:rsidR="00147459" w:rsidRDefault="0074641F" w:rsidP="0014745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773293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7459" w:rsidRPr="00B50E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47459" w:rsidRPr="00B50E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47459" w:rsidRPr="00B50E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72078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7459" w:rsidRPr="00B50E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47459" w:rsidRPr="00B50E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47459" w:rsidRPr="00B50E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A09F753" w14:textId="7AED8617" w:rsidR="00147459" w:rsidRPr="007D0A1A" w:rsidRDefault="00147459" w:rsidP="00147459">
            <w:pPr>
              <w:ind w:left="0" w:right="0" w:firstLine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B622271" w14:textId="053E091C" w:rsidR="00147459" w:rsidRPr="007D0A1A" w:rsidRDefault="00147459" w:rsidP="00147459">
            <w:pPr>
              <w:ind w:left="0" w:right="0" w:firstLine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147459" w:rsidRPr="007D0A1A" w14:paraId="26F4F46F" w14:textId="77777777" w:rsidTr="00147459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3F25887" w14:textId="47E18E31" w:rsidR="00147459" w:rsidRPr="004A470B" w:rsidRDefault="00147459" w:rsidP="00147459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A47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eporting the hazards directly to the supervisor."/>
                  </w:textInput>
                </w:ffData>
              </w:fldChar>
            </w:r>
            <w:r w:rsidRPr="004A47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A47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A47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A470B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Reporting the hazards directly to the supervisor.</w:t>
            </w:r>
            <w:r w:rsidRPr="004A47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333B3BA3" w14:textId="4AACE865" w:rsidR="00147459" w:rsidRPr="007D0A1A" w:rsidRDefault="0074641F" w:rsidP="0014745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87220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7459" w:rsidRPr="00B50E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47459" w:rsidRPr="00B50E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47459" w:rsidRPr="00B50E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890151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7459" w:rsidRPr="00B50E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47459" w:rsidRPr="00B50E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47459" w:rsidRPr="00B50E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26BBB27" w14:textId="77777777" w:rsidR="00147459" w:rsidRPr="007D0A1A" w:rsidRDefault="00147459" w:rsidP="00147459">
            <w:pPr>
              <w:ind w:left="0" w:right="0" w:firstLine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9F77FF6" w14:textId="77777777" w:rsidR="00147459" w:rsidRPr="007D0A1A" w:rsidRDefault="00147459" w:rsidP="00147459">
            <w:pPr>
              <w:ind w:left="0" w:right="0" w:firstLine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147459" w:rsidRPr="007D0A1A" w14:paraId="7200A39B" w14:textId="77777777" w:rsidTr="00147459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E521EAB" w14:textId="430D28CF" w:rsidR="00147459" w:rsidRPr="004A470B" w:rsidRDefault="00147459" w:rsidP="00147459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A47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mpleting a copy of the hazard identification report form."/>
                  </w:textInput>
                </w:ffData>
              </w:fldChar>
            </w:r>
            <w:r w:rsidRPr="004A47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A47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A47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A470B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Completing a copy of the hazard identification report form.</w:t>
            </w:r>
            <w:r w:rsidRPr="004A47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4F6F3F84" w14:textId="25DF8E29" w:rsidR="00147459" w:rsidRPr="007D0A1A" w:rsidRDefault="0074641F" w:rsidP="0014745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7123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7459" w:rsidRPr="00B50E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47459" w:rsidRPr="00B50E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47459" w:rsidRPr="00B50E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3752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7459" w:rsidRPr="00B50E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47459" w:rsidRPr="00B50E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47459" w:rsidRPr="00B50E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9E48A09" w14:textId="77777777" w:rsidR="00147459" w:rsidRPr="007D0A1A" w:rsidRDefault="00147459" w:rsidP="00147459">
            <w:pPr>
              <w:ind w:left="0" w:right="0" w:firstLine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F90685D" w14:textId="77777777" w:rsidR="00147459" w:rsidRPr="007D0A1A" w:rsidRDefault="00147459" w:rsidP="00147459">
            <w:pPr>
              <w:ind w:left="0" w:right="0" w:firstLine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147459" w:rsidRPr="007D0A1A" w14:paraId="1B327A4A" w14:textId="77777777" w:rsidTr="00147459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F4980D6" w14:textId="7FC5FD79" w:rsidR="00147459" w:rsidRPr="004A470B" w:rsidRDefault="00147459" w:rsidP="00147459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A47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Submitting the hazard identification form within 24 hours of notification."/>
                  </w:textInput>
                </w:ffData>
              </w:fldChar>
            </w:r>
            <w:r w:rsidRPr="004A47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A47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A47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A470B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ubmitting the hazard identification form within 24 hours of notification.</w:t>
            </w:r>
            <w:r w:rsidRPr="004A47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31E0704E" w14:textId="07FE7515" w:rsidR="00147459" w:rsidRDefault="0074641F" w:rsidP="0014745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29544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7459" w:rsidRPr="00B50E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47459" w:rsidRPr="00B50E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47459" w:rsidRPr="00B50E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66650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7459" w:rsidRPr="00B50E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47459" w:rsidRPr="00B50E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47459" w:rsidRPr="00B50E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A411CA8" w14:textId="21EAB7DF" w:rsidR="00147459" w:rsidRPr="007D0A1A" w:rsidRDefault="00147459" w:rsidP="00147459">
            <w:pPr>
              <w:ind w:left="0" w:right="0" w:firstLine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EF514F8" w14:textId="449CAA59" w:rsidR="00147459" w:rsidRPr="007D0A1A" w:rsidRDefault="00147459" w:rsidP="00147459">
            <w:pPr>
              <w:ind w:left="0" w:right="0" w:firstLine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</w:tbl>
    <w:p w14:paraId="246CB357" w14:textId="77777777" w:rsidR="008018FC" w:rsidRDefault="008018FC" w:rsidP="00AE4F33">
      <w:pPr>
        <w:spacing w:after="0"/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DC4F6B" w:rsidRPr="005620D3" w14:paraId="1ADA553B" w14:textId="77777777" w:rsidTr="00F850C2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D6161E4" w14:textId="77777777" w:rsidR="00DC4F6B" w:rsidRPr="005620D3" w:rsidRDefault="00DC4F6B" w:rsidP="00AE4F33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br w:type="page"/>
            </w: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4BF55D04" w14:textId="6158C797" w:rsidR="00DC4F6B" w:rsidRPr="005620D3" w:rsidRDefault="00DC4F6B" w:rsidP="00AE4F3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, whose name appears above, </w:t>
            </w:r>
            <w:r w:rsidR="00D2077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report hazards according to </w:t>
            </w:r>
            <w:r w:rsidR="00B722D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rganisational</w:t>
            </w:r>
            <w:r w:rsidR="00C132D0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policies and</w:t>
            </w:r>
            <w:r w:rsidR="00B722D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procedures</w:t>
            </w:r>
            <w:r w:rsidR="00DA322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.</w:t>
            </w:r>
          </w:p>
          <w:p w14:paraId="1EFE3F97" w14:textId="77777777" w:rsidR="00DC4F6B" w:rsidRPr="005620D3" w:rsidRDefault="00DC4F6B" w:rsidP="00AE4F3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DC4F6B" w:rsidRPr="005620D3" w14:paraId="12AAB92B" w14:textId="77777777" w:rsidTr="00F850C2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50475F3" w14:textId="77777777" w:rsidR="00DC4F6B" w:rsidRPr="005620D3" w:rsidRDefault="00DC4F6B" w:rsidP="00AE4F3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72DC9FC" w14:textId="77777777" w:rsidR="00DC4F6B" w:rsidRPr="005620D3" w:rsidRDefault="00DC4F6B" w:rsidP="00AE4F33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C4F6B" w:rsidRPr="005620D3" w14:paraId="6897FD2C" w14:textId="77777777" w:rsidTr="00F850C2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A8E5A53" w14:textId="77777777" w:rsidR="00DC4F6B" w:rsidRPr="005620D3" w:rsidRDefault="00DC4F6B" w:rsidP="00AE4F3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22BE25F" w14:textId="77777777" w:rsidR="00DC4F6B" w:rsidRPr="005620D3" w:rsidRDefault="00DC4F6B" w:rsidP="00AE4F33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C4F6B" w:rsidRPr="005620D3" w14:paraId="0FF2FB2B" w14:textId="77777777" w:rsidTr="00F850C2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9D876B3" w14:textId="77777777" w:rsidR="00DC4F6B" w:rsidRPr="005620D3" w:rsidRDefault="00DC4F6B" w:rsidP="00AE4F3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04E8937" w14:textId="77777777" w:rsidR="00DC4F6B" w:rsidRPr="005620D3" w:rsidRDefault="00DC4F6B" w:rsidP="00AE4F33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CC40B99" w14:textId="77777777" w:rsidR="000A7036" w:rsidRDefault="000A7036" w:rsidP="00147459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2A6E87ED" w14:textId="0447ACFD" w:rsidR="00DC4F6B" w:rsidRDefault="00DC4F6B" w:rsidP="00147459">
      <w:pPr>
        <w:spacing w:before="120" w:after="120"/>
        <w:jc w:val="center"/>
      </w:pPr>
      <w:r>
        <w:rPr>
          <w:rFonts w:cstheme="minorHAnsi"/>
          <w:color w:val="A6A6A6" w:themeColor="background1" w:themeShade="A6"/>
          <w:sz w:val="20"/>
        </w:rPr>
        <w:t>End of Workplace Assessment – Observation Form</w:t>
      </w:r>
    </w:p>
    <w:sectPr w:rsidR="00DC4F6B" w:rsidSect="000055D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B3F1AA" w14:textId="77777777" w:rsidR="0074641F" w:rsidRDefault="0074641F" w:rsidP="000055D1">
      <w:pPr>
        <w:spacing w:after="0" w:line="240" w:lineRule="auto"/>
      </w:pPr>
      <w:r>
        <w:separator/>
      </w:r>
    </w:p>
  </w:endnote>
  <w:endnote w:type="continuationSeparator" w:id="0">
    <w:p w14:paraId="423EDCD0" w14:textId="77777777" w:rsidR="0074641F" w:rsidRDefault="0074641F" w:rsidP="000055D1">
      <w:pPr>
        <w:spacing w:after="0" w:line="240" w:lineRule="auto"/>
      </w:pPr>
      <w:r>
        <w:continuationSeparator/>
      </w:r>
    </w:p>
  </w:endnote>
  <w:endnote w:type="continuationNotice" w:id="1">
    <w:p w14:paraId="13510613" w14:textId="77777777" w:rsidR="0074641F" w:rsidRDefault="0074641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7DEAD" w14:textId="77777777" w:rsidR="00B06E82" w:rsidRPr="000055D1" w:rsidRDefault="00AD75FB" w:rsidP="00B06E82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AE4F33">
      <w:rPr>
        <w:color w:val="808080" w:themeColor="background1" w:themeShade="80"/>
        <w:sz w:val="18"/>
      </w:rPr>
      <w:t>Workplace Assessment – Observation Form</w:t>
    </w:r>
    <w:r w:rsidRPr="00AE4F33">
      <w:rPr>
        <w:color w:val="808080" w:themeColor="background1" w:themeShade="80"/>
        <w:sz w:val="18"/>
      </w:rPr>
      <w:tab/>
    </w:r>
    <w:r w:rsidR="00B06E82" w:rsidRPr="00C63CFB">
      <w:rPr>
        <w:color w:val="808080" w:themeColor="background1" w:themeShade="80"/>
        <w:sz w:val="18"/>
      </w:rPr>
      <w:t>Version 1.</w:t>
    </w:r>
    <w:r w:rsidR="00B06E82">
      <w:rPr>
        <w:color w:val="808080" w:themeColor="background1" w:themeShade="80"/>
        <w:sz w:val="18"/>
      </w:rPr>
      <w:t>1</w:t>
    </w:r>
    <w:r w:rsidR="00B06E82" w:rsidRPr="00C63CFB">
      <w:rPr>
        <w:color w:val="808080" w:themeColor="background1" w:themeShade="80"/>
        <w:sz w:val="18"/>
      </w:rPr>
      <w:t xml:space="preserve"> Produced </w:t>
    </w:r>
    <w:r w:rsidR="00B06E82">
      <w:rPr>
        <w:color w:val="808080" w:themeColor="background1" w:themeShade="80"/>
        <w:sz w:val="18"/>
      </w:rPr>
      <w:t>on 1st Nov</w:t>
    </w:r>
    <w:r w:rsidR="00B06E82" w:rsidRPr="00C63CFB">
      <w:rPr>
        <w:color w:val="808080" w:themeColor="background1" w:themeShade="80"/>
        <w:sz w:val="18"/>
      </w:rPr>
      <w:t xml:space="preserve"> 202</w:t>
    </w:r>
    <w:r w:rsidR="00B06E82">
      <w:rPr>
        <w:color w:val="808080" w:themeColor="background1" w:themeShade="80"/>
        <w:sz w:val="18"/>
      </w:rPr>
      <w:t>3</w:t>
    </w:r>
  </w:p>
  <w:p w14:paraId="521AE970" w14:textId="4C9E455A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AE4F33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AE4F33">
          <w:rPr>
            <w:color w:val="808080" w:themeColor="background1" w:themeShade="80"/>
            <w:sz w:val="18"/>
          </w:rPr>
          <w:fldChar w:fldCharType="begin"/>
        </w:r>
        <w:r w:rsidRPr="00AE4F33">
          <w:rPr>
            <w:color w:val="808080" w:themeColor="background1" w:themeShade="80"/>
            <w:sz w:val="18"/>
          </w:rPr>
          <w:instrText xml:space="preserve"> PAGE   \* MERGEFORMAT </w:instrText>
        </w:r>
        <w:r w:rsidRPr="00AE4F33">
          <w:rPr>
            <w:color w:val="808080" w:themeColor="background1" w:themeShade="80"/>
            <w:sz w:val="18"/>
          </w:rPr>
          <w:fldChar w:fldCharType="separate"/>
        </w:r>
        <w:r w:rsidRPr="00AE4F33">
          <w:rPr>
            <w:color w:val="808080" w:themeColor="background1" w:themeShade="80"/>
            <w:sz w:val="18"/>
          </w:rPr>
          <w:t>4</w:t>
        </w:r>
        <w:r w:rsidRPr="00AE4F33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AE4F33">
      <w:rPr>
        <w:noProof/>
        <w:color w:val="808080" w:themeColor="background1" w:themeShade="80"/>
        <w:sz w:val="18"/>
      </w:rPr>
      <w:tab/>
    </w:r>
    <w:r w:rsidR="00B06E82" w:rsidRPr="000055D1">
      <w:rPr>
        <w:rFonts w:cstheme="minorHAnsi"/>
        <w:noProof/>
        <w:color w:val="808080" w:themeColor="background1" w:themeShade="80"/>
        <w:sz w:val="18"/>
      </w:rPr>
      <w:t>©</w:t>
    </w:r>
    <w:r w:rsidR="00B06E82" w:rsidRPr="000055D1">
      <w:rPr>
        <w:noProof/>
        <w:color w:val="808080" w:themeColor="background1" w:themeShade="80"/>
        <w:sz w:val="18"/>
      </w:rPr>
      <w:t xml:space="preserve"> </w:t>
    </w:r>
    <w:r w:rsidR="00B06E82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FD17E" w14:textId="77777777" w:rsidR="00B06E82" w:rsidRPr="000055D1" w:rsidRDefault="000055D1" w:rsidP="00B06E82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AE4F33">
      <w:rPr>
        <w:color w:val="808080" w:themeColor="background1" w:themeShade="80"/>
        <w:sz w:val="18"/>
      </w:rPr>
      <w:t xml:space="preserve">Workplace Assessment </w:t>
    </w:r>
    <w:r w:rsidR="00FB6D00" w:rsidRPr="00AE4F33">
      <w:rPr>
        <w:color w:val="808080" w:themeColor="background1" w:themeShade="80"/>
        <w:sz w:val="18"/>
      </w:rPr>
      <w:t>–</w:t>
    </w:r>
    <w:r w:rsidRPr="00AE4F33">
      <w:rPr>
        <w:color w:val="808080" w:themeColor="background1" w:themeShade="80"/>
        <w:sz w:val="18"/>
      </w:rPr>
      <w:t xml:space="preserve"> </w:t>
    </w:r>
    <w:r w:rsidR="00FB6D00" w:rsidRPr="00AE4F33">
      <w:rPr>
        <w:color w:val="808080" w:themeColor="background1" w:themeShade="80"/>
        <w:sz w:val="18"/>
      </w:rPr>
      <w:t>Observation Form</w:t>
    </w:r>
    <w:r w:rsidRPr="00AE4F33">
      <w:rPr>
        <w:color w:val="808080" w:themeColor="background1" w:themeShade="80"/>
        <w:sz w:val="18"/>
      </w:rPr>
      <w:tab/>
    </w:r>
    <w:r w:rsidR="00B06E82" w:rsidRPr="00C63CFB">
      <w:rPr>
        <w:color w:val="808080" w:themeColor="background1" w:themeShade="80"/>
        <w:sz w:val="18"/>
      </w:rPr>
      <w:t>Version 1.</w:t>
    </w:r>
    <w:r w:rsidR="00B06E82">
      <w:rPr>
        <w:color w:val="808080" w:themeColor="background1" w:themeShade="80"/>
        <w:sz w:val="18"/>
      </w:rPr>
      <w:t>1</w:t>
    </w:r>
    <w:r w:rsidR="00B06E82" w:rsidRPr="00C63CFB">
      <w:rPr>
        <w:color w:val="808080" w:themeColor="background1" w:themeShade="80"/>
        <w:sz w:val="18"/>
      </w:rPr>
      <w:t xml:space="preserve"> Produced </w:t>
    </w:r>
    <w:r w:rsidR="00B06E82">
      <w:rPr>
        <w:color w:val="808080" w:themeColor="background1" w:themeShade="80"/>
        <w:sz w:val="18"/>
      </w:rPr>
      <w:t>on 1st Nov</w:t>
    </w:r>
    <w:r w:rsidR="00B06E82" w:rsidRPr="00C63CFB">
      <w:rPr>
        <w:color w:val="808080" w:themeColor="background1" w:themeShade="80"/>
        <w:sz w:val="18"/>
      </w:rPr>
      <w:t xml:space="preserve"> 202</w:t>
    </w:r>
    <w:r w:rsidR="00B06E82">
      <w:rPr>
        <w:color w:val="808080" w:themeColor="background1" w:themeShade="80"/>
        <w:sz w:val="18"/>
      </w:rPr>
      <w:t>3</w:t>
    </w:r>
  </w:p>
  <w:p w14:paraId="63DECA6C" w14:textId="5054B799" w:rsidR="000055D1" w:rsidRPr="000055D1" w:rsidRDefault="00B06E82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AE4F33">
      <w:rPr>
        <w:noProof/>
        <w:color w:val="808080" w:themeColor="background1" w:themeShade="80"/>
        <w:sz w:val="18"/>
      </w:rPr>
      <w:tab/>
    </w:r>
    <w:r w:rsidR="000055D1" w:rsidRPr="00AE4F33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AE4F33">
          <w:rPr>
            <w:color w:val="808080" w:themeColor="background1" w:themeShade="80"/>
            <w:sz w:val="18"/>
          </w:rPr>
          <w:fldChar w:fldCharType="begin"/>
        </w:r>
        <w:r w:rsidR="000055D1" w:rsidRPr="00AE4F33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AE4F33">
          <w:rPr>
            <w:color w:val="808080" w:themeColor="background1" w:themeShade="80"/>
            <w:sz w:val="18"/>
          </w:rPr>
          <w:fldChar w:fldCharType="separate"/>
        </w:r>
        <w:r w:rsidR="000055D1" w:rsidRPr="00AE4F33">
          <w:rPr>
            <w:color w:val="808080" w:themeColor="background1" w:themeShade="80"/>
            <w:sz w:val="18"/>
          </w:rPr>
          <w:t>5</w:t>
        </w:r>
        <w:r w:rsidR="000055D1" w:rsidRPr="00AE4F33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936AB7" w14:textId="77777777" w:rsidR="00B06E82" w:rsidRDefault="00B06E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42DD44" w14:textId="77777777" w:rsidR="0074641F" w:rsidRDefault="0074641F" w:rsidP="000055D1">
      <w:pPr>
        <w:spacing w:after="0" w:line="240" w:lineRule="auto"/>
      </w:pPr>
      <w:r>
        <w:separator/>
      </w:r>
    </w:p>
  </w:footnote>
  <w:footnote w:type="continuationSeparator" w:id="0">
    <w:p w14:paraId="38AFF5A2" w14:textId="77777777" w:rsidR="0074641F" w:rsidRDefault="0074641F" w:rsidP="000055D1">
      <w:pPr>
        <w:spacing w:after="0" w:line="240" w:lineRule="auto"/>
      </w:pPr>
      <w:r>
        <w:continuationSeparator/>
      </w:r>
    </w:p>
  </w:footnote>
  <w:footnote w:type="continuationNotice" w:id="1">
    <w:p w14:paraId="2C307A38" w14:textId="77777777" w:rsidR="0074641F" w:rsidRDefault="0074641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A47B18" w14:textId="77777777" w:rsidR="00B06E82" w:rsidRDefault="00B06E8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9F6C45" w14:textId="77777777" w:rsidR="00B06E82" w:rsidRDefault="00B06E8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FB2DC" w14:textId="77777777" w:rsidR="00B06E82" w:rsidRDefault="00B06E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E51DB"/>
    <w:multiLevelType w:val="hybridMultilevel"/>
    <w:tmpl w:val="08085B2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7F54C0"/>
    <w:multiLevelType w:val="hybridMultilevel"/>
    <w:tmpl w:val="EB409BAE"/>
    <w:lvl w:ilvl="0" w:tplc="056C513C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  <w:szCs w:val="1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9D77BB"/>
    <w:multiLevelType w:val="hybridMultilevel"/>
    <w:tmpl w:val="EA6601F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9A771D0"/>
    <w:multiLevelType w:val="hybridMultilevel"/>
    <w:tmpl w:val="A6802B7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6C7CAB"/>
    <w:multiLevelType w:val="hybridMultilevel"/>
    <w:tmpl w:val="0BA280D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B976BD"/>
    <w:multiLevelType w:val="hybridMultilevel"/>
    <w:tmpl w:val="EA6601F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A734932"/>
    <w:multiLevelType w:val="hybridMultilevel"/>
    <w:tmpl w:val="86EA2300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10EC853E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DC7902"/>
    <w:multiLevelType w:val="hybridMultilevel"/>
    <w:tmpl w:val="C936942E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69205C"/>
    <w:multiLevelType w:val="hybridMultilevel"/>
    <w:tmpl w:val="568A5F60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AE6388"/>
    <w:multiLevelType w:val="hybridMultilevel"/>
    <w:tmpl w:val="EA6601F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8"/>
  </w:num>
  <w:num w:numId="3">
    <w:abstractNumId w:val="7"/>
  </w:num>
  <w:num w:numId="4">
    <w:abstractNumId w:val="3"/>
  </w:num>
  <w:num w:numId="5">
    <w:abstractNumId w:val="4"/>
  </w:num>
  <w:num w:numId="6">
    <w:abstractNumId w:val="10"/>
  </w:num>
  <w:num w:numId="7">
    <w:abstractNumId w:val="0"/>
  </w:num>
  <w:num w:numId="8">
    <w:abstractNumId w:val="9"/>
  </w:num>
  <w:num w:numId="9">
    <w:abstractNumId w:val="6"/>
  </w:num>
  <w:num w:numId="10">
    <w:abstractNumId w:val="2"/>
  </w:num>
  <w:num w:numId="11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64FACutLVItAAAA"/>
  </w:docVars>
  <w:rsids>
    <w:rsidRoot w:val="002F29A7"/>
    <w:rsid w:val="0000114A"/>
    <w:rsid w:val="000055D1"/>
    <w:rsid w:val="00011FE0"/>
    <w:rsid w:val="00013528"/>
    <w:rsid w:val="000142C1"/>
    <w:rsid w:val="0001596B"/>
    <w:rsid w:val="00016232"/>
    <w:rsid w:val="000164C4"/>
    <w:rsid w:val="00024A03"/>
    <w:rsid w:val="000251AB"/>
    <w:rsid w:val="00033B37"/>
    <w:rsid w:val="00036D6C"/>
    <w:rsid w:val="00037541"/>
    <w:rsid w:val="000411CC"/>
    <w:rsid w:val="00041DBD"/>
    <w:rsid w:val="000434EB"/>
    <w:rsid w:val="00046346"/>
    <w:rsid w:val="00047591"/>
    <w:rsid w:val="00047C7E"/>
    <w:rsid w:val="00052F78"/>
    <w:rsid w:val="00055118"/>
    <w:rsid w:val="00060102"/>
    <w:rsid w:val="00061040"/>
    <w:rsid w:val="0006362F"/>
    <w:rsid w:val="0007148F"/>
    <w:rsid w:val="00072D62"/>
    <w:rsid w:val="000772F4"/>
    <w:rsid w:val="000911A1"/>
    <w:rsid w:val="000943E9"/>
    <w:rsid w:val="0009581F"/>
    <w:rsid w:val="00095D0F"/>
    <w:rsid w:val="000A08D8"/>
    <w:rsid w:val="000A33D1"/>
    <w:rsid w:val="000A5756"/>
    <w:rsid w:val="000A7036"/>
    <w:rsid w:val="000B26D5"/>
    <w:rsid w:val="000B5263"/>
    <w:rsid w:val="000C0F16"/>
    <w:rsid w:val="000C59DD"/>
    <w:rsid w:val="000D15B8"/>
    <w:rsid w:val="000D5682"/>
    <w:rsid w:val="000D64E2"/>
    <w:rsid w:val="000E3809"/>
    <w:rsid w:val="000E3A1A"/>
    <w:rsid w:val="000E4A72"/>
    <w:rsid w:val="000F42BA"/>
    <w:rsid w:val="001051B5"/>
    <w:rsid w:val="00111E72"/>
    <w:rsid w:val="00112307"/>
    <w:rsid w:val="0011572E"/>
    <w:rsid w:val="001163C2"/>
    <w:rsid w:val="00123874"/>
    <w:rsid w:val="0013280A"/>
    <w:rsid w:val="00132C1F"/>
    <w:rsid w:val="001360C1"/>
    <w:rsid w:val="001411AC"/>
    <w:rsid w:val="00141541"/>
    <w:rsid w:val="0014189E"/>
    <w:rsid w:val="00144D5B"/>
    <w:rsid w:val="00145E59"/>
    <w:rsid w:val="00147459"/>
    <w:rsid w:val="00147F57"/>
    <w:rsid w:val="00152369"/>
    <w:rsid w:val="00152575"/>
    <w:rsid w:val="00156EC5"/>
    <w:rsid w:val="00157C7F"/>
    <w:rsid w:val="001600CB"/>
    <w:rsid w:val="001602A6"/>
    <w:rsid w:val="00163991"/>
    <w:rsid w:val="00165C4E"/>
    <w:rsid w:val="00175AD2"/>
    <w:rsid w:val="0018121C"/>
    <w:rsid w:val="00181C5B"/>
    <w:rsid w:val="00183585"/>
    <w:rsid w:val="0018395A"/>
    <w:rsid w:val="00184A17"/>
    <w:rsid w:val="00190CE4"/>
    <w:rsid w:val="00190FA3"/>
    <w:rsid w:val="00191AA8"/>
    <w:rsid w:val="00191D6C"/>
    <w:rsid w:val="001A1865"/>
    <w:rsid w:val="001A25B7"/>
    <w:rsid w:val="001A34B8"/>
    <w:rsid w:val="001A65C7"/>
    <w:rsid w:val="001B1462"/>
    <w:rsid w:val="001B46BA"/>
    <w:rsid w:val="001C1A52"/>
    <w:rsid w:val="001C4608"/>
    <w:rsid w:val="001C5C59"/>
    <w:rsid w:val="001C64AC"/>
    <w:rsid w:val="001D4067"/>
    <w:rsid w:val="001D456C"/>
    <w:rsid w:val="001D6F07"/>
    <w:rsid w:val="001D6FC8"/>
    <w:rsid w:val="001E0A04"/>
    <w:rsid w:val="001F02AF"/>
    <w:rsid w:val="001F1CA6"/>
    <w:rsid w:val="001F6A3D"/>
    <w:rsid w:val="001F78EF"/>
    <w:rsid w:val="001F7DB2"/>
    <w:rsid w:val="002038F9"/>
    <w:rsid w:val="00207496"/>
    <w:rsid w:val="0021081A"/>
    <w:rsid w:val="00227C09"/>
    <w:rsid w:val="00231C14"/>
    <w:rsid w:val="00232FB5"/>
    <w:rsid w:val="00241CFD"/>
    <w:rsid w:val="0024214F"/>
    <w:rsid w:val="002459C7"/>
    <w:rsid w:val="00246197"/>
    <w:rsid w:val="00247A58"/>
    <w:rsid w:val="00247CCB"/>
    <w:rsid w:val="00260CAD"/>
    <w:rsid w:val="002625CC"/>
    <w:rsid w:val="00263551"/>
    <w:rsid w:val="002637DA"/>
    <w:rsid w:val="00267E5E"/>
    <w:rsid w:val="00281137"/>
    <w:rsid w:val="00281159"/>
    <w:rsid w:val="00285170"/>
    <w:rsid w:val="00285CCC"/>
    <w:rsid w:val="00294676"/>
    <w:rsid w:val="00294D8A"/>
    <w:rsid w:val="002A22AD"/>
    <w:rsid w:val="002B0C0B"/>
    <w:rsid w:val="002B1857"/>
    <w:rsid w:val="002B200E"/>
    <w:rsid w:val="002B346C"/>
    <w:rsid w:val="002B7C92"/>
    <w:rsid w:val="002C082E"/>
    <w:rsid w:val="002C2520"/>
    <w:rsid w:val="002D0102"/>
    <w:rsid w:val="002D0DAE"/>
    <w:rsid w:val="002D67DE"/>
    <w:rsid w:val="002D6C29"/>
    <w:rsid w:val="002E67D0"/>
    <w:rsid w:val="002E6D64"/>
    <w:rsid w:val="002F29A7"/>
    <w:rsid w:val="002F2E33"/>
    <w:rsid w:val="003032A0"/>
    <w:rsid w:val="00303A11"/>
    <w:rsid w:val="003045EC"/>
    <w:rsid w:val="00304C6A"/>
    <w:rsid w:val="00305D8D"/>
    <w:rsid w:val="00307228"/>
    <w:rsid w:val="0031125E"/>
    <w:rsid w:val="00314CBA"/>
    <w:rsid w:val="00316B82"/>
    <w:rsid w:val="00317061"/>
    <w:rsid w:val="003207AF"/>
    <w:rsid w:val="00321AD8"/>
    <w:rsid w:val="0032279D"/>
    <w:rsid w:val="003249BF"/>
    <w:rsid w:val="00324F98"/>
    <w:rsid w:val="00325E65"/>
    <w:rsid w:val="00333FA5"/>
    <w:rsid w:val="00336B06"/>
    <w:rsid w:val="00337772"/>
    <w:rsid w:val="00337CFE"/>
    <w:rsid w:val="00340041"/>
    <w:rsid w:val="00347A46"/>
    <w:rsid w:val="00353295"/>
    <w:rsid w:val="0035337C"/>
    <w:rsid w:val="00364F0A"/>
    <w:rsid w:val="003650DF"/>
    <w:rsid w:val="00367ECB"/>
    <w:rsid w:val="00373BE2"/>
    <w:rsid w:val="003812B8"/>
    <w:rsid w:val="00383E2A"/>
    <w:rsid w:val="00384AD0"/>
    <w:rsid w:val="00387EB8"/>
    <w:rsid w:val="0039239E"/>
    <w:rsid w:val="0039482B"/>
    <w:rsid w:val="003964DA"/>
    <w:rsid w:val="003A0C17"/>
    <w:rsid w:val="003A214F"/>
    <w:rsid w:val="003A494E"/>
    <w:rsid w:val="003A4E12"/>
    <w:rsid w:val="003A58FC"/>
    <w:rsid w:val="003A6148"/>
    <w:rsid w:val="003A624D"/>
    <w:rsid w:val="003A6DCF"/>
    <w:rsid w:val="003B11FD"/>
    <w:rsid w:val="003B1867"/>
    <w:rsid w:val="003B190A"/>
    <w:rsid w:val="003B29C1"/>
    <w:rsid w:val="003B29D9"/>
    <w:rsid w:val="003B564E"/>
    <w:rsid w:val="003B683A"/>
    <w:rsid w:val="003B7A52"/>
    <w:rsid w:val="003C1922"/>
    <w:rsid w:val="003C46A3"/>
    <w:rsid w:val="003C530D"/>
    <w:rsid w:val="003D0103"/>
    <w:rsid w:val="003D148E"/>
    <w:rsid w:val="003D270D"/>
    <w:rsid w:val="003D3A1E"/>
    <w:rsid w:val="003D57D6"/>
    <w:rsid w:val="003D76B9"/>
    <w:rsid w:val="003E10F9"/>
    <w:rsid w:val="003E4550"/>
    <w:rsid w:val="003E550E"/>
    <w:rsid w:val="003E5A30"/>
    <w:rsid w:val="003E6BF3"/>
    <w:rsid w:val="003E73D8"/>
    <w:rsid w:val="003F06E4"/>
    <w:rsid w:val="003F323F"/>
    <w:rsid w:val="003F68ED"/>
    <w:rsid w:val="003F695D"/>
    <w:rsid w:val="004013CA"/>
    <w:rsid w:val="00402448"/>
    <w:rsid w:val="00407F7B"/>
    <w:rsid w:val="00410CB3"/>
    <w:rsid w:val="00415E62"/>
    <w:rsid w:val="004207A4"/>
    <w:rsid w:val="00420AF0"/>
    <w:rsid w:val="004210F3"/>
    <w:rsid w:val="0043491A"/>
    <w:rsid w:val="00441E11"/>
    <w:rsid w:val="00444061"/>
    <w:rsid w:val="00446E65"/>
    <w:rsid w:val="00447E1C"/>
    <w:rsid w:val="0045371C"/>
    <w:rsid w:val="00453D19"/>
    <w:rsid w:val="004561A9"/>
    <w:rsid w:val="004623A3"/>
    <w:rsid w:val="00462AC9"/>
    <w:rsid w:val="004632D9"/>
    <w:rsid w:val="00463642"/>
    <w:rsid w:val="00465540"/>
    <w:rsid w:val="0046677C"/>
    <w:rsid w:val="00467457"/>
    <w:rsid w:val="0047089F"/>
    <w:rsid w:val="004725F6"/>
    <w:rsid w:val="0047796F"/>
    <w:rsid w:val="00481F47"/>
    <w:rsid w:val="004831EC"/>
    <w:rsid w:val="00484193"/>
    <w:rsid w:val="0048433A"/>
    <w:rsid w:val="0048716B"/>
    <w:rsid w:val="00491DA5"/>
    <w:rsid w:val="004977B4"/>
    <w:rsid w:val="004A14C5"/>
    <w:rsid w:val="004A470B"/>
    <w:rsid w:val="004A527D"/>
    <w:rsid w:val="004B0B82"/>
    <w:rsid w:val="004B1047"/>
    <w:rsid w:val="004B1245"/>
    <w:rsid w:val="004B29FE"/>
    <w:rsid w:val="004B7626"/>
    <w:rsid w:val="004C026A"/>
    <w:rsid w:val="004C4686"/>
    <w:rsid w:val="004C7AD6"/>
    <w:rsid w:val="004D00C5"/>
    <w:rsid w:val="004D0E59"/>
    <w:rsid w:val="004D0EBD"/>
    <w:rsid w:val="004D24BE"/>
    <w:rsid w:val="004D34D0"/>
    <w:rsid w:val="004D368E"/>
    <w:rsid w:val="004D770D"/>
    <w:rsid w:val="004E0AA6"/>
    <w:rsid w:val="004E14F5"/>
    <w:rsid w:val="004E3825"/>
    <w:rsid w:val="004E41BA"/>
    <w:rsid w:val="004E4ECE"/>
    <w:rsid w:val="004E5811"/>
    <w:rsid w:val="004E5CE5"/>
    <w:rsid w:val="004E69A5"/>
    <w:rsid w:val="004E6DB4"/>
    <w:rsid w:val="004F0816"/>
    <w:rsid w:val="004F0E9D"/>
    <w:rsid w:val="004F24DE"/>
    <w:rsid w:val="004F37E5"/>
    <w:rsid w:val="004F3DB6"/>
    <w:rsid w:val="005010C6"/>
    <w:rsid w:val="00501994"/>
    <w:rsid w:val="00503B75"/>
    <w:rsid w:val="00503C76"/>
    <w:rsid w:val="0050482C"/>
    <w:rsid w:val="00507BEA"/>
    <w:rsid w:val="00507DAF"/>
    <w:rsid w:val="00513D9F"/>
    <w:rsid w:val="005167FC"/>
    <w:rsid w:val="00517DA8"/>
    <w:rsid w:val="0052392F"/>
    <w:rsid w:val="0052457B"/>
    <w:rsid w:val="00525F7E"/>
    <w:rsid w:val="0053138D"/>
    <w:rsid w:val="00532F96"/>
    <w:rsid w:val="00536C01"/>
    <w:rsid w:val="005402DA"/>
    <w:rsid w:val="00541F4C"/>
    <w:rsid w:val="00544A70"/>
    <w:rsid w:val="00545932"/>
    <w:rsid w:val="00546E09"/>
    <w:rsid w:val="00546ED4"/>
    <w:rsid w:val="0055024D"/>
    <w:rsid w:val="00557E3A"/>
    <w:rsid w:val="00564FE5"/>
    <w:rsid w:val="00571243"/>
    <w:rsid w:val="005725D4"/>
    <w:rsid w:val="00573E3B"/>
    <w:rsid w:val="00574D43"/>
    <w:rsid w:val="005766F3"/>
    <w:rsid w:val="00576961"/>
    <w:rsid w:val="00577B53"/>
    <w:rsid w:val="00577DC0"/>
    <w:rsid w:val="005806C1"/>
    <w:rsid w:val="00585ACC"/>
    <w:rsid w:val="0059125D"/>
    <w:rsid w:val="00592BBE"/>
    <w:rsid w:val="00594989"/>
    <w:rsid w:val="0059548E"/>
    <w:rsid w:val="00596CCB"/>
    <w:rsid w:val="005A1F05"/>
    <w:rsid w:val="005A299D"/>
    <w:rsid w:val="005A55C1"/>
    <w:rsid w:val="005A6E3B"/>
    <w:rsid w:val="005B165D"/>
    <w:rsid w:val="005B42D9"/>
    <w:rsid w:val="005B49FA"/>
    <w:rsid w:val="005B76E8"/>
    <w:rsid w:val="005B781B"/>
    <w:rsid w:val="005C0D62"/>
    <w:rsid w:val="005C15C7"/>
    <w:rsid w:val="005C3583"/>
    <w:rsid w:val="005C44F5"/>
    <w:rsid w:val="005C50B6"/>
    <w:rsid w:val="005C6903"/>
    <w:rsid w:val="005D27EA"/>
    <w:rsid w:val="005D2BF5"/>
    <w:rsid w:val="005D53F8"/>
    <w:rsid w:val="005D579C"/>
    <w:rsid w:val="005E0EC6"/>
    <w:rsid w:val="005E2D2B"/>
    <w:rsid w:val="005E6938"/>
    <w:rsid w:val="005E7EB0"/>
    <w:rsid w:val="005F05DD"/>
    <w:rsid w:val="005F0F93"/>
    <w:rsid w:val="005F1705"/>
    <w:rsid w:val="005F326E"/>
    <w:rsid w:val="005F4237"/>
    <w:rsid w:val="005F55B6"/>
    <w:rsid w:val="005F64EA"/>
    <w:rsid w:val="0060042F"/>
    <w:rsid w:val="00600A64"/>
    <w:rsid w:val="006036EE"/>
    <w:rsid w:val="0060412A"/>
    <w:rsid w:val="00604998"/>
    <w:rsid w:val="006057CE"/>
    <w:rsid w:val="006109E9"/>
    <w:rsid w:val="00612C1D"/>
    <w:rsid w:val="00613B6F"/>
    <w:rsid w:val="006143FE"/>
    <w:rsid w:val="006158B6"/>
    <w:rsid w:val="006209BC"/>
    <w:rsid w:val="00620E92"/>
    <w:rsid w:val="00622F63"/>
    <w:rsid w:val="0062445E"/>
    <w:rsid w:val="006376C4"/>
    <w:rsid w:val="00637733"/>
    <w:rsid w:val="00640FD1"/>
    <w:rsid w:val="00646E26"/>
    <w:rsid w:val="006526FC"/>
    <w:rsid w:val="006531CC"/>
    <w:rsid w:val="00657939"/>
    <w:rsid w:val="00660F71"/>
    <w:rsid w:val="00661DDF"/>
    <w:rsid w:val="0066292A"/>
    <w:rsid w:val="00675856"/>
    <w:rsid w:val="00685CFF"/>
    <w:rsid w:val="00687DF4"/>
    <w:rsid w:val="00687E93"/>
    <w:rsid w:val="00687F58"/>
    <w:rsid w:val="006974C4"/>
    <w:rsid w:val="006A0C3A"/>
    <w:rsid w:val="006A3EDD"/>
    <w:rsid w:val="006A6FB3"/>
    <w:rsid w:val="006A7BEB"/>
    <w:rsid w:val="006B0714"/>
    <w:rsid w:val="006B18BC"/>
    <w:rsid w:val="006B22FE"/>
    <w:rsid w:val="006B3484"/>
    <w:rsid w:val="006B64C2"/>
    <w:rsid w:val="006C23E5"/>
    <w:rsid w:val="006C2D6B"/>
    <w:rsid w:val="006C33F5"/>
    <w:rsid w:val="006C4132"/>
    <w:rsid w:val="006C4397"/>
    <w:rsid w:val="006C478B"/>
    <w:rsid w:val="006C4CF0"/>
    <w:rsid w:val="006D4406"/>
    <w:rsid w:val="006E08D5"/>
    <w:rsid w:val="006E0D5D"/>
    <w:rsid w:val="006E7C83"/>
    <w:rsid w:val="006F118F"/>
    <w:rsid w:val="007012DB"/>
    <w:rsid w:val="00701972"/>
    <w:rsid w:val="00710B57"/>
    <w:rsid w:val="00711223"/>
    <w:rsid w:val="00714E53"/>
    <w:rsid w:val="00717FD3"/>
    <w:rsid w:val="0072092E"/>
    <w:rsid w:val="007237E8"/>
    <w:rsid w:val="00724983"/>
    <w:rsid w:val="007250DE"/>
    <w:rsid w:val="0072642D"/>
    <w:rsid w:val="00730B38"/>
    <w:rsid w:val="007377B7"/>
    <w:rsid w:val="00742D82"/>
    <w:rsid w:val="007444D2"/>
    <w:rsid w:val="0074641F"/>
    <w:rsid w:val="00747128"/>
    <w:rsid w:val="007517FE"/>
    <w:rsid w:val="007541DC"/>
    <w:rsid w:val="0075536A"/>
    <w:rsid w:val="007604FC"/>
    <w:rsid w:val="00765094"/>
    <w:rsid w:val="007661E5"/>
    <w:rsid w:val="007666B7"/>
    <w:rsid w:val="00772FF2"/>
    <w:rsid w:val="00775A3D"/>
    <w:rsid w:val="007766EC"/>
    <w:rsid w:val="00777435"/>
    <w:rsid w:val="00777600"/>
    <w:rsid w:val="00777D27"/>
    <w:rsid w:val="00781DAE"/>
    <w:rsid w:val="00782014"/>
    <w:rsid w:val="00794FE3"/>
    <w:rsid w:val="007A0D4A"/>
    <w:rsid w:val="007A421B"/>
    <w:rsid w:val="007B248F"/>
    <w:rsid w:val="007C619E"/>
    <w:rsid w:val="007C682C"/>
    <w:rsid w:val="007D1DFD"/>
    <w:rsid w:val="007E28D8"/>
    <w:rsid w:val="007E30C0"/>
    <w:rsid w:val="007E4153"/>
    <w:rsid w:val="007E5297"/>
    <w:rsid w:val="007E7B23"/>
    <w:rsid w:val="007F16B5"/>
    <w:rsid w:val="007F5250"/>
    <w:rsid w:val="007F6BE5"/>
    <w:rsid w:val="008013C9"/>
    <w:rsid w:val="008018FC"/>
    <w:rsid w:val="00801993"/>
    <w:rsid w:val="00806378"/>
    <w:rsid w:val="00811788"/>
    <w:rsid w:val="00812801"/>
    <w:rsid w:val="008142A4"/>
    <w:rsid w:val="008148C3"/>
    <w:rsid w:val="0081596C"/>
    <w:rsid w:val="0081679D"/>
    <w:rsid w:val="00824F12"/>
    <w:rsid w:val="00827B7C"/>
    <w:rsid w:val="0083339D"/>
    <w:rsid w:val="00833A1A"/>
    <w:rsid w:val="00833D8E"/>
    <w:rsid w:val="008355D2"/>
    <w:rsid w:val="0083668C"/>
    <w:rsid w:val="0084331F"/>
    <w:rsid w:val="00843CC8"/>
    <w:rsid w:val="0084479A"/>
    <w:rsid w:val="0084504D"/>
    <w:rsid w:val="008523F7"/>
    <w:rsid w:val="008530F2"/>
    <w:rsid w:val="0085723A"/>
    <w:rsid w:val="0085765C"/>
    <w:rsid w:val="00860280"/>
    <w:rsid w:val="008628EC"/>
    <w:rsid w:val="00867423"/>
    <w:rsid w:val="00867B61"/>
    <w:rsid w:val="008762F4"/>
    <w:rsid w:val="0087682A"/>
    <w:rsid w:val="00880336"/>
    <w:rsid w:val="00881A62"/>
    <w:rsid w:val="0088239C"/>
    <w:rsid w:val="008854CE"/>
    <w:rsid w:val="00887FCB"/>
    <w:rsid w:val="00891B38"/>
    <w:rsid w:val="0089250C"/>
    <w:rsid w:val="00892A68"/>
    <w:rsid w:val="008967CE"/>
    <w:rsid w:val="0089758C"/>
    <w:rsid w:val="00897D13"/>
    <w:rsid w:val="008A0C2C"/>
    <w:rsid w:val="008A120A"/>
    <w:rsid w:val="008A194A"/>
    <w:rsid w:val="008A5A40"/>
    <w:rsid w:val="008A6E66"/>
    <w:rsid w:val="008A7222"/>
    <w:rsid w:val="008B124A"/>
    <w:rsid w:val="008B1368"/>
    <w:rsid w:val="008B2628"/>
    <w:rsid w:val="008B3E28"/>
    <w:rsid w:val="008B6BE4"/>
    <w:rsid w:val="008C3BDA"/>
    <w:rsid w:val="008C4656"/>
    <w:rsid w:val="008C68C0"/>
    <w:rsid w:val="008C6C99"/>
    <w:rsid w:val="008D0B00"/>
    <w:rsid w:val="008D4457"/>
    <w:rsid w:val="008D5804"/>
    <w:rsid w:val="008D6090"/>
    <w:rsid w:val="008D7150"/>
    <w:rsid w:val="008E7E36"/>
    <w:rsid w:val="008F0473"/>
    <w:rsid w:val="008F0EF7"/>
    <w:rsid w:val="008F3DEB"/>
    <w:rsid w:val="008F3EDD"/>
    <w:rsid w:val="008F4071"/>
    <w:rsid w:val="008F498F"/>
    <w:rsid w:val="00900B9C"/>
    <w:rsid w:val="00901C21"/>
    <w:rsid w:val="00903938"/>
    <w:rsid w:val="00904E80"/>
    <w:rsid w:val="00905782"/>
    <w:rsid w:val="00905C74"/>
    <w:rsid w:val="009133C3"/>
    <w:rsid w:val="00915AC5"/>
    <w:rsid w:val="009217BC"/>
    <w:rsid w:val="0092316B"/>
    <w:rsid w:val="00926BF3"/>
    <w:rsid w:val="0092792C"/>
    <w:rsid w:val="00930FF0"/>
    <w:rsid w:val="00932F35"/>
    <w:rsid w:val="00933FDD"/>
    <w:rsid w:val="009366C6"/>
    <w:rsid w:val="0093774A"/>
    <w:rsid w:val="00937AEB"/>
    <w:rsid w:val="0094068C"/>
    <w:rsid w:val="00940AC4"/>
    <w:rsid w:val="00947242"/>
    <w:rsid w:val="009514E0"/>
    <w:rsid w:val="009542C6"/>
    <w:rsid w:val="00955970"/>
    <w:rsid w:val="00955C6C"/>
    <w:rsid w:val="00956930"/>
    <w:rsid w:val="00960FBE"/>
    <w:rsid w:val="00962B11"/>
    <w:rsid w:val="00964E55"/>
    <w:rsid w:val="00966BD5"/>
    <w:rsid w:val="00966D4C"/>
    <w:rsid w:val="00971458"/>
    <w:rsid w:val="00973FB5"/>
    <w:rsid w:val="0097472C"/>
    <w:rsid w:val="00975E29"/>
    <w:rsid w:val="0097788C"/>
    <w:rsid w:val="00984042"/>
    <w:rsid w:val="0098530A"/>
    <w:rsid w:val="009905B3"/>
    <w:rsid w:val="00992D07"/>
    <w:rsid w:val="00996BCD"/>
    <w:rsid w:val="009A28EC"/>
    <w:rsid w:val="009A5E6C"/>
    <w:rsid w:val="009A6393"/>
    <w:rsid w:val="009A6987"/>
    <w:rsid w:val="009B04AD"/>
    <w:rsid w:val="009B3D69"/>
    <w:rsid w:val="009B6C40"/>
    <w:rsid w:val="009C2717"/>
    <w:rsid w:val="009C31CC"/>
    <w:rsid w:val="009C3822"/>
    <w:rsid w:val="009C5B09"/>
    <w:rsid w:val="009C609C"/>
    <w:rsid w:val="009C6561"/>
    <w:rsid w:val="009D1981"/>
    <w:rsid w:val="009D29AB"/>
    <w:rsid w:val="009E04F1"/>
    <w:rsid w:val="009E48D3"/>
    <w:rsid w:val="009E5116"/>
    <w:rsid w:val="009F093C"/>
    <w:rsid w:val="009F0E51"/>
    <w:rsid w:val="009F1D36"/>
    <w:rsid w:val="00A10D16"/>
    <w:rsid w:val="00A113A6"/>
    <w:rsid w:val="00A11D73"/>
    <w:rsid w:val="00A17EFA"/>
    <w:rsid w:val="00A2145C"/>
    <w:rsid w:val="00A21CA7"/>
    <w:rsid w:val="00A274A6"/>
    <w:rsid w:val="00A27CB5"/>
    <w:rsid w:val="00A3205A"/>
    <w:rsid w:val="00A3355D"/>
    <w:rsid w:val="00A34AD2"/>
    <w:rsid w:val="00A370F3"/>
    <w:rsid w:val="00A57193"/>
    <w:rsid w:val="00A625C8"/>
    <w:rsid w:val="00A63817"/>
    <w:rsid w:val="00A64C9E"/>
    <w:rsid w:val="00A700C1"/>
    <w:rsid w:val="00A71B3C"/>
    <w:rsid w:val="00A72CB0"/>
    <w:rsid w:val="00A73D53"/>
    <w:rsid w:val="00A8028F"/>
    <w:rsid w:val="00A81681"/>
    <w:rsid w:val="00A82388"/>
    <w:rsid w:val="00A83D64"/>
    <w:rsid w:val="00A846E3"/>
    <w:rsid w:val="00A84975"/>
    <w:rsid w:val="00A860B5"/>
    <w:rsid w:val="00A87778"/>
    <w:rsid w:val="00A90DC3"/>
    <w:rsid w:val="00A94A40"/>
    <w:rsid w:val="00A96EFF"/>
    <w:rsid w:val="00A97898"/>
    <w:rsid w:val="00AB200A"/>
    <w:rsid w:val="00AB2380"/>
    <w:rsid w:val="00AB5AFA"/>
    <w:rsid w:val="00AB664E"/>
    <w:rsid w:val="00AC0A13"/>
    <w:rsid w:val="00AC1070"/>
    <w:rsid w:val="00AC253F"/>
    <w:rsid w:val="00AC5BEC"/>
    <w:rsid w:val="00AC6F90"/>
    <w:rsid w:val="00AD2970"/>
    <w:rsid w:val="00AD632E"/>
    <w:rsid w:val="00AD75FB"/>
    <w:rsid w:val="00AD7F76"/>
    <w:rsid w:val="00AE00E6"/>
    <w:rsid w:val="00AE20D9"/>
    <w:rsid w:val="00AE3CC5"/>
    <w:rsid w:val="00AE4146"/>
    <w:rsid w:val="00AE480F"/>
    <w:rsid w:val="00AE4F33"/>
    <w:rsid w:val="00AE54E9"/>
    <w:rsid w:val="00AE719F"/>
    <w:rsid w:val="00AF08A8"/>
    <w:rsid w:val="00AF0ED4"/>
    <w:rsid w:val="00AF1A72"/>
    <w:rsid w:val="00AF4F35"/>
    <w:rsid w:val="00AF5B6D"/>
    <w:rsid w:val="00B01488"/>
    <w:rsid w:val="00B024FD"/>
    <w:rsid w:val="00B04998"/>
    <w:rsid w:val="00B06E82"/>
    <w:rsid w:val="00B07FD9"/>
    <w:rsid w:val="00B1368D"/>
    <w:rsid w:val="00B13A79"/>
    <w:rsid w:val="00B15F3C"/>
    <w:rsid w:val="00B20777"/>
    <w:rsid w:val="00B21D93"/>
    <w:rsid w:val="00B21FAA"/>
    <w:rsid w:val="00B2215F"/>
    <w:rsid w:val="00B25313"/>
    <w:rsid w:val="00B25A67"/>
    <w:rsid w:val="00B26548"/>
    <w:rsid w:val="00B26AA0"/>
    <w:rsid w:val="00B27A77"/>
    <w:rsid w:val="00B325C6"/>
    <w:rsid w:val="00B345B2"/>
    <w:rsid w:val="00B42ED7"/>
    <w:rsid w:val="00B4322F"/>
    <w:rsid w:val="00B454E3"/>
    <w:rsid w:val="00B4704B"/>
    <w:rsid w:val="00B47C92"/>
    <w:rsid w:val="00B508EA"/>
    <w:rsid w:val="00B5188F"/>
    <w:rsid w:val="00B52831"/>
    <w:rsid w:val="00B53AB1"/>
    <w:rsid w:val="00B54294"/>
    <w:rsid w:val="00B61467"/>
    <w:rsid w:val="00B64137"/>
    <w:rsid w:val="00B64697"/>
    <w:rsid w:val="00B67CF4"/>
    <w:rsid w:val="00B70043"/>
    <w:rsid w:val="00B722D7"/>
    <w:rsid w:val="00B73441"/>
    <w:rsid w:val="00B74C4C"/>
    <w:rsid w:val="00B766E4"/>
    <w:rsid w:val="00B82DD6"/>
    <w:rsid w:val="00B85F04"/>
    <w:rsid w:val="00B85FF6"/>
    <w:rsid w:val="00B90032"/>
    <w:rsid w:val="00B936CA"/>
    <w:rsid w:val="00B94E5C"/>
    <w:rsid w:val="00B9532D"/>
    <w:rsid w:val="00B9607C"/>
    <w:rsid w:val="00BA15A6"/>
    <w:rsid w:val="00BA17D2"/>
    <w:rsid w:val="00BA310A"/>
    <w:rsid w:val="00BA74E6"/>
    <w:rsid w:val="00BB01B0"/>
    <w:rsid w:val="00BB45E3"/>
    <w:rsid w:val="00BB74B4"/>
    <w:rsid w:val="00BC01AF"/>
    <w:rsid w:val="00BC5208"/>
    <w:rsid w:val="00BD1FCC"/>
    <w:rsid w:val="00BD4DF6"/>
    <w:rsid w:val="00BD6DBF"/>
    <w:rsid w:val="00BE7BD8"/>
    <w:rsid w:val="00C0209F"/>
    <w:rsid w:val="00C04052"/>
    <w:rsid w:val="00C063D3"/>
    <w:rsid w:val="00C132D0"/>
    <w:rsid w:val="00C145D4"/>
    <w:rsid w:val="00C17238"/>
    <w:rsid w:val="00C178BB"/>
    <w:rsid w:val="00C17C36"/>
    <w:rsid w:val="00C17F89"/>
    <w:rsid w:val="00C20639"/>
    <w:rsid w:val="00C272E7"/>
    <w:rsid w:val="00C27447"/>
    <w:rsid w:val="00C30755"/>
    <w:rsid w:val="00C3097C"/>
    <w:rsid w:val="00C31829"/>
    <w:rsid w:val="00C31897"/>
    <w:rsid w:val="00C36854"/>
    <w:rsid w:val="00C456A7"/>
    <w:rsid w:val="00C50AB4"/>
    <w:rsid w:val="00C51BC6"/>
    <w:rsid w:val="00C52BA4"/>
    <w:rsid w:val="00C6242F"/>
    <w:rsid w:val="00C65349"/>
    <w:rsid w:val="00C7379A"/>
    <w:rsid w:val="00C760B7"/>
    <w:rsid w:val="00C833A7"/>
    <w:rsid w:val="00C84A5A"/>
    <w:rsid w:val="00C85176"/>
    <w:rsid w:val="00C876F2"/>
    <w:rsid w:val="00C90DB4"/>
    <w:rsid w:val="00C95FA1"/>
    <w:rsid w:val="00C973FB"/>
    <w:rsid w:val="00C97BA4"/>
    <w:rsid w:val="00CA21D0"/>
    <w:rsid w:val="00CA6632"/>
    <w:rsid w:val="00CB16D7"/>
    <w:rsid w:val="00CB2FA2"/>
    <w:rsid w:val="00CB555E"/>
    <w:rsid w:val="00CB795B"/>
    <w:rsid w:val="00CC07F5"/>
    <w:rsid w:val="00CC312D"/>
    <w:rsid w:val="00CC46FB"/>
    <w:rsid w:val="00CC4756"/>
    <w:rsid w:val="00CC5FD8"/>
    <w:rsid w:val="00CC6516"/>
    <w:rsid w:val="00CD46B9"/>
    <w:rsid w:val="00CD63DF"/>
    <w:rsid w:val="00CE10E8"/>
    <w:rsid w:val="00CE21C8"/>
    <w:rsid w:val="00CE3781"/>
    <w:rsid w:val="00CE513C"/>
    <w:rsid w:val="00CE6C92"/>
    <w:rsid w:val="00CF3CA3"/>
    <w:rsid w:val="00CF49B8"/>
    <w:rsid w:val="00D0092E"/>
    <w:rsid w:val="00D00FF9"/>
    <w:rsid w:val="00D0125E"/>
    <w:rsid w:val="00D02AA3"/>
    <w:rsid w:val="00D060E3"/>
    <w:rsid w:val="00D06361"/>
    <w:rsid w:val="00D16B2F"/>
    <w:rsid w:val="00D20774"/>
    <w:rsid w:val="00D21972"/>
    <w:rsid w:val="00D3149E"/>
    <w:rsid w:val="00D3402E"/>
    <w:rsid w:val="00D3520C"/>
    <w:rsid w:val="00D3595F"/>
    <w:rsid w:val="00D414B4"/>
    <w:rsid w:val="00D431B2"/>
    <w:rsid w:val="00D43547"/>
    <w:rsid w:val="00D4371F"/>
    <w:rsid w:val="00D43A3D"/>
    <w:rsid w:val="00D454B3"/>
    <w:rsid w:val="00D47177"/>
    <w:rsid w:val="00D55FB0"/>
    <w:rsid w:val="00D64464"/>
    <w:rsid w:val="00D645BA"/>
    <w:rsid w:val="00D71A5A"/>
    <w:rsid w:val="00D7340D"/>
    <w:rsid w:val="00D76EEA"/>
    <w:rsid w:val="00D820DC"/>
    <w:rsid w:val="00D835B8"/>
    <w:rsid w:val="00D859AE"/>
    <w:rsid w:val="00D93D29"/>
    <w:rsid w:val="00D941EB"/>
    <w:rsid w:val="00D96CEC"/>
    <w:rsid w:val="00D97DEC"/>
    <w:rsid w:val="00DA11E1"/>
    <w:rsid w:val="00DA19ED"/>
    <w:rsid w:val="00DA2CDE"/>
    <w:rsid w:val="00DA2DC4"/>
    <w:rsid w:val="00DA322F"/>
    <w:rsid w:val="00DA6F0A"/>
    <w:rsid w:val="00DB2459"/>
    <w:rsid w:val="00DC4F6B"/>
    <w:rsid w:val="00DD10D7"/>
    <w:rsid w:val="00DD541D"/>
    <w:rsid w:val="00DD6533"/>
    <w:rsid w:val="00DE22D0"/>
    <w:rsid w:val="00DE2F81"/>
    <w:rsid w:val="00DE4802"/>
    <w:rsid w:val="00DE7AA1"/>
    <w:rsid w:val="00DF0826"/>
    <w:rsid w:val="00DF12A9"/>
    <w:rsid w:val="00DF33FB"/>
    <w:rsid w:val="00DF42EF"/>
    <w:rsid w:val="00DF6136"/>
    <w:rsid w:val="00DF6561"/>
    <w:rsid w:val="00DF6F70"/>
    <w:rsid w:val="00E02893"/>
    <w:rsid w:val="00E0356B"/>
    <w:rsid w:val="00E03C3D"/>
    <w:rsid w:val="00E05AE5"/>
    <w:rsid w:val="00E071CD"/>
    <w:rsid w:val="00E122B7"/>
    <w:rsid w:val="00E12640"/>
    <w:rsid w:val="00E143C3"/>
    <w:rsid w:val="00E15B2D"/>
    <w:rsid w:val="00E25721"/>
    <w:rsid w:val="00E3445F"/>
    <w:rsid w:val="00E36558"/>
    <w:rsid w:val="00E40E71"/>
    <w:rsid w:val="00E52258"/>
    <w:rsid w:val="00E54A46"/>
    <w:rsid w:val="00E56BB4"/>
    <w:rsid w:val="00E570DE"/>
    <w:rsid w:val="00E60E6D"/>
    <w:rsid w:val="00E672A6"/>
    <w:rsid w:val="00E707F0"/>
    <w:rsid w:val="00E71E3F"/>
    <w:rsid w:val="00E72427"/>
    <w:rsid w:val="00E74BD2"/>
    <w:rsid w:val="00E758B7"/>
    <w:rsid w:val="00E76E90"/>
    <w:rsid w:val="00E81CF4"/>
    <w:rsid w:val="00E869FE"/>
    <w:rsid w:val="00E91A03"/>
    <w:rsid w:val="00E9237A"/>
    <w:rsid w:val="00E92A28"/>
    <w:rsid w:val="00E96172"/>
    <w:rsid w:val="00E96B09"/>
    <w:rsid w:val="00E97563"/>
    <w:rsid w:val="00E9788C"/>
    <w:rsid w:val="00EA07BB"/>
    <w:rsid w:val="00EA4032"/>
    <w:rsid w:val="00EA4138"/>
    <w:rsid w:val="00EA41AC"/>
    <w:rsid w:val="00EB2969"/>
    <w:rsid w:val="00EB3386"/>
    <w:rsid w:val="00EB54F4"/>
    <w:rsid w:val="00EB5778"/>
    <w:rsid w:val="00EB5F7F"/>
    <w:rsid w:val="00EC012C"/>
    <w:rsid w:val="00EC0892"/>
    <w:rsid w:val="00EC24A7"/>
    <w:rsid w:val="00EC39EA"/>
    <w:rsid w:val="00EC3D86"/>
    <w:rsid w:val="00EC3F2F"/>
    <w:rsid w:val="00EC6E19"/>
    <w:rsid w:val="00ED102F"/>
    <w:rsid w:val="00ED1DD6"/>
    <w:rsid w:val="00ED70A9"/>
    <w:rsid w:val="00EE0022"/>
    <w:rsid w:val="00EE4DDB"/>
    <w:rsid w:val="00EE5B30"/>
    <w:rsid w:val="00EE5B72"/>
    <w:rsid w:val="00EF593D"/>
    <w:rsid w:val="00EF5D20"/>
    <w:rsid w:val="00F02069"/>
    <w:rsid w:val="00F05DFA"/>
    <w:rsid w:val="00F06D83"/>
    <w:rsid w:val="00F0751D"/>
    <w:rsid w:val="00F13E2E"/>
    <w:rsid w:val="00F140A0"/>
    <w:rsid w:val="00F22C31"/>
    <w:rsid w:val="00F22E31"/>
    <w:rsid w:val="00F24C6E"/>
    <w:rsid w:val="00F25D7F"/>
    <w:rsid w:val="00F30660"/>
    <w:rsid w:val="00F35B1F"/>
    <w:rsid w:val="00F363E0"/>
    <w:rsid w:val="00F4003F"/>
    <w:rsid w:val="00F42B8F"/>
    <w:rsid w:val="00F453CE"/>
    <w:rsid w:val="00F50845"/>
    <w:rsid w:val="00F539BF"/>
    <w:rsid w:val="00F578E8"/>
    <w:rsid w:val="00F63C9F"/>
    <w:rsid w:val="00F63EE0"/>
    <w:rsid w:val="00F709A0"/>
    <w:rsid w:val="00F71C7A"/>
    <w:rsid w:val="00F7249D"/>
    <w:rsid w:val="00F72D79"/>
    <w:rsid w:val="00F75D59"/>
    <w:rsid w:val="00F76B99"/>
    <w:rsid w:val="00F83F5E"/>
    <w:rsid w:val="00F91957"/>
    <w:rsid w:val="00F92C62"/>
    <w:rsid w:val="00F9322C"/>
    <w:rsid w:val="00F9470F"/>
    <w:rsid w:val="00F94AF7"/>
    <w:rsid w:val="00FA10CB"/>
    <w:rsid w:val="00FA174B"/>
    <w:rsid w:val="00FA2D2D"/>
    <w:rsid w:val="00FA795A"/>
    <w:rsid w:val="00FB1F81"/>
    <w:rsid w:val="00FB2CD7"/>
    <w:rsid w:val="00FB41EF"/>
    <w:rsid w:val="00FB4336"/>
    <w:rsid w:val="00FB6D00"/>
    <w:rsid w:val="00FB6EF4"/>
    <w:rsid w:val="00FD1994"/>
    <w:rsid w:val="00FD5669"/>
    <w:rsid w:val="00FE0566"/>
    <w:rsid w:val="00FE1014"/>
    <w:rsid w:val="00FE2FDC"/>
    <w:rsid w:val="00FE37A1"/>
    <w:rsid w:val="00FF400A"/>
    <w:rsid w:val="00FF5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D38EEF5B-BCFB-41EF-B65F-29D2470A1E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aliases w:val="Char Char Char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aliases w:val="Char Char Char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3E4550"/>
    <w:pPr>
      <w:spacing w:after="0" w:line="240" w:lineRule="auto"/>
    </w:pPr>
    <w:rPr>
      <w:lang w:val="en-AU"/>
    </w:rPr>
  </w:style>
  <w:style w:type="table" w:customStyle="1" w:styleId="CompliantTableGrid2">
    <w:name w:val="Compliant Table Grid2"/>
    <w:basedOn w:val="TableNormal"/>
    <w:next w:val="TableGrid"/>
    <w:uiPriority w:val="39"/>
    <w:rsid w:val="00F9470F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F3DE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3D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547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4FD26D-C0AE-44BC-ABDB-1C382DE402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D6F7B6-C40A-4AEF-9967-2890A4B10403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7</TotalTime>
  <Pages>6</Pages>
  <Words>897</Words>
  <Characters>5055</Characters>
  <Application>Microsoft Office Word</Application>
  <DocSecurity>0</DocSecurity>
  <Lines>215</Lines>
  <Paragraphs>1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212</cp:revision>
  <dcterms:created xsi:type="dcterms:W3CDTF">2021-12-06T12:42:00Z</dcterms:created>
  <dcterms:modified xsi:type="dcterms:W3CDTF">2023-12-07T05:28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GrammarlyDocumentId">
    <vt:lpwstr>285e008bf7568001592b5dbe0cee5c147b7a13f4f055a768f6a202e119da8f09</vt:lpwstr>
  </property>
  <property fmtid="{D5CDD505-2E9C-101B-9397-08002B2CF9AE}" pid="5" name="_MarkAsFinal">
    <vt:bool>true</vt:bool>
  </property>
  <property fmtid="{D5CDD505-2E9C-101B-9397-08002B2CF9AE}" pid="6" name="Order">
    <vt:r8>96175100</vt:r8>
  </property>
  <property fmtid="{D5CDD505-2E9C-101B-9397-08002B2CF9AE}" pid="7" name="xd_Signature">
    <vt:bool>false</vt:bool>
  </property>
  <property fmtid="{D5CDD505-2E9C-101B-9397-08002B2CF9AE}" pid="8" name="Whatisthisreference">
    <vt:lpwstr>Template used to develop the criteria for assessing observation-based assessments (e.g. working with clients or team environment)</vt:lpwstr>
  </property>
  <property fmtid="{D5CDD505-2E9C-101B-9397-08002B2CF9AE}" pid="9" name="xd_ProgID">
    <vt:lpwstr/>
  </property>
  <property fmtid="{D5CDD505-2E9C-101B-9397-08002B2CF9AE}" pid="10" name="_SourceUrl">
    <vt:lpwstr/>
  </property>
  <property fmtid="{D5CDD505-2E9C-101B-9397-08002B2CF9AE}" pid="11" name="_SharedFileIndex">
    <vt:lpwstr/>
  </property>
  <property fmtid="{D5CDD505-2E9C-101B-9397-08002B2CF9AE}" pid="12" name="TemplateUrl">
    <vt:lpwstr/>
  </property>
  <property fmtid="{D5CDD505-2E9C-101B-9397-08002B2CF9AE}" pid="13" name="ComplianceAssetId">
    <vt:lpwstr/>
  </property>
  <property fmtid="{D5CDD505-2E9C-101B-9397-08002B2CF9AE}" pid="14" name="Nameofdocument">
    <vt:lpwstr>Observation Form</vt:lpwstr>
  </property>
  <property fmtid="{D5CDD505-2E9C-101B-9397-08002B2CF9AE}" pid="15" name="_ExtendedDescription">
    <vt:lpwstr/>
  </property>
  <property fmtid="{D5CDD505-2E9C-101B-9397-08002B2CF9AE}" pid="16" name="TriggerFlowInfo">
    <vt:lpwstr/>
  </property>
</Properties>
</file>